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389DA" w14:textId="3F4F27C8" w:rsidR="00946307" w:rsidRPr="000917A2" w:rsidRDefault="00586142" w:rsidP="00946307">
      <w:pPr>
        <w:jc w:val="center"/>
        <w:rPr>
          <w:rFonts w:ascii="Arial" w:hAnsi="Arial" w:cs="Arial"/>
          <w:b/>
          <w:color w:val="222222"/>
          <w:sz w:val="32"/>
          <w:szCs w:val="32"/>
          <w:shd w:val="clear" w:color="auto" w:fill="FFFFFF"/>
        </w:rPr>
      </w:pPr>
      <w:r w:rsidRPr="00586142">
        <w:rPr>
          <w:rFonts w:ascii="Times New Roman" w:eastAsia="Times New Roman" w:hAnsi="Times New Roman" w:cs="Times New Roman"/>
          <w:b/>
          <w:color w:val="222222"/>
          <w:sz w:val="36"/>
          <w:szCs w:val="36"/>
          <w:highlight w:val="white"/>
        </w:rPr>
        <w:t xml:space="preserve">Exploring the Evolving Roles of Social Workers in the 21st Century: A </w:t>
      </w:r>
      <w:r w:rsidR="00946307" w:rsidRPr="000917A2">
        <w:rPr>
          <w:rFonts w:ascii="Arial" w:hAnsi="Arial" w:cs="Arial"/>
          <w:b/>
          <w:color w:val="222222"/>
          <w:sz w:val="32"/>
          <w:szCs w:val="32"/>
          <w:shd w:val="clear" w:color="auto" w:fill="FFFFFF"/>
        </w:rPr>
        <w:t>Pilot Study</w:t>
      </w:r>
    </w:p>
    <w:p w14:paraId="3DB2B6A2" w14:textId="01A936AF" w:rsidR="00586142" w:rsidRDefault="00586142" w:rsidP="00586142">
      <w:pPr>
        <w:jc w:val="center"/>
        <w:rPr>
          <w:rFonts w:ascii="Times New Roman" w:eastAsia="Times New Roman" w:hAnsi="Times New Roman" w:cs="Times New Roman"/>
          <w:b/>
          <w:color w:val="222222"/>
          <w:sz w:val="36"/>
          <w:szCs w:val="36"/>
          <w:highlight w:val="white"/>
        </w:rPr>
      </w:pPr>
    </w:p>
    <w:p w14:paraId="48A89E74" w14:textId="2FAE8639" w:rsidR="00700390" w:rsidRPr="00700390" w:rsidRDefault="00700390" w:rsidP="00E74B76">
      <w:pPr>
        <w:spacing w:before="280" w:after="280" w:line="240" w:lineRule="auto"/>
        <w:rPr>
          <w:rFonts w:ascii="Times New Roman" w:eastAsia="Times New Roman" w:hAnsi="Times New Roman" w:cs="Times New Roman"/>
          <w:b/>
          <w:color w:val="000000"/>
        </w:rPr>
      </w:pPr>
      <w:r w:rsidRPr="00700390">
        <w:rPr>
          <w:rFonts w:ascii="Times New Roman" w:eastAsia="Times New Roman" w:hAnsi="Times New Roman" w:cs="Times New Roman"/>
          <w:b/>
          <w:color w:val="000000"/>
          <w:sz w:val="24"/>
          <w:szCs w:val="24"/>
        </w:rPr>
        <w:t>ABSTRACT</w:t>
      </w:r>
    </w:p>
    <w:p w14:paraId="22EC3F62" w14:textId="77777777" w:rsidR="00E74B76" w:rsidRDefault="00700390" w:rsidP="00700390">
      <w:pPr>
        <w:spacing w:before="280" w:line="240" w:lineRule="auto"/>
        <w:jc w:val="both"/>
        <w:rPr>
          <w:rFonts w:ascii="Times New Roman" w:eastAsia="Times New Roman" w:hAnsi="Times New Roman" w:cs="Times New Roman"/>
          <w:b/>
          <w:color w:val="000000"/>
          <w:sz w:val="24"/>
          <w:szCs w:val="24"/>
        </w:rPr>
      </w:pPr>
      <w:r w:rsidRPr="00700390">
        <w:rPr>
          <w:rFonts w:ascii="Times New Roman" w:eastAsia="Times New Roman" w:hAnsi="Times New Roman" w:cs="Times New Roman"/>
          <w:color w:val="000000"/>
          <w:sz w:val="24"/>
          <w:szCs w:val="24"/>
        </w:rPr>
        <w:t>This article analyzes the roles and responsibilities of social workers in the 21st century. It delves into the complexities of how professional social workers can effectively manage their duties in an ever-changing environment. Furthermore, it highlights the diverse roles (e. g., role in mental health, school social work, disaster relief and gerontological social work) that have arisen in today's context. The discussion also extends to the responsibilities of social workers in India. This article offers an exploration of the innovative roles that social workers can adopt to address emerging challenges and situations in contemporary societies.</w:t>
      </w:r>
    </w:p>
    <w:p w14:paraId="741FEEBF" w14:textId="77777777" w:rsidR="00E74B76" w:rsidRDefault="00700390" w:rsidP="00E74B76">
      <w:pPr>
        <w:spacing w:before="280" w:line="240" w:lineRule="auto"/>
        <w:jc w:val="both"/>
        <w:rPr>
          <w:rFonts w:ascii="Times New Roman" w:eastAsia="Times New Roman" w:hAnsi="Times New Roman" w:cs="Times New Roman"/>
          <w:b/>
          <w:color w:val="000000"/>
          <w:sz w:val="24"/>
          <w:szCs w:val="24"/>
        </w:rPr>
      </w:pPr>
      <w:r w:rsidRPr="00700390">
        <w:rPr>
          <w:rFonts w:ascii="Times New Roman" w:eastAsia="Times New Roman" w:hAnsi="Times New Roman" w:cs="Times New Roman"/>
          <w:b/>
          <w:bCs/>
          <w:color w:val="000000"/>
          <w:sz w:val="24"/>
          <w:szCs w:val="24"/>
        </w:rPr>
        <w:t>Method</w:t>
      </w:r>
      <w:r w:rsidRPr="00700390">
        <w:rPr>
          <w:rFonts w:ascii="Times New Roman" w:eastAsia="Times New Roman" w:hAnsi="Times New Roman" w:cs="Times New Roman"/>
          <w:color w:val="000000"/>
          <w:sz w:val="24"/>
          <w:szCs w:val="24"/>
        </w:rPr>
        <w:t>: This study is based on descriptive and exploratory research methods. In the current research, exploratory method has helped to gain insights and generate hypotheses about the emerging conceptualizations of social workers' roles in the 21st century. Descriptive research also helps to systematically explain the phenomena of roles of social workers.</w:t>
      </w:r>
    </w:p>
    <w:p w14:paraId="12B34080" w14:textId="77777777" w:rsidR="00E74B76" w:rsidRDefault="00700390" w:rsidP="00E74B76">
      <w:pPr>
        <w:spacing w:before="280" w:line="240" w:lineRule="auto"/>
        <w:jc w:val="both"/>
        <w:rPr>
          <w:rFonts w:ascii="Times New Roman" w:eastAsia="Times New Roman" w:hAnsi="Times New Roman" w:cs="Times New Roman"/>
          <w:b/>
          <w:color w:val="000000"/>
          <w:sz w:val="24"/>
          <w:szCs w:val="24"/>
        </w:rPr>
      </w:pPr>
      <w:r w:rsidRPr="00700390">
        <w:rPr>
          <w:rFonts w:ascii="Times New Roman" w:eastAsia="Times New Roman" w:hAnsi="Times New Roman" w:cs="Times New Roman"/>
          <w:b/>
          <w:bCs/>
          <w:color w:val="000000"/>
          <w:sz w:val="24"/>
          <w:szCs w:val="24"/>
        </w:rPr>
        <w:t>Findings:</w:t>
      </w:r>
      <w:r w:rsidRPr="00700390">
        <w:rPr>
          <w:rFonts w:ascii="Times New Roman" w:eastAsia="Times New Roman" w:hAnsi="Times New Roman" w:cs="Times New Roman"/>
          <w:sz w:val="24"/>
          <w:szCs w:val="24"/>
          <w:lang w:val="en-IN"/>
        </w:rPr>
        <w:t xml:space="preserve">  </w:t>
      </w:r>
      <w:r w:rsidRPr="00700390">
        <w:rPr>
          <w:rFonts w:ascii="Times New Roman" w:eastAsia="Times New Roman" w:hAnsi="Times New Roman" w:cs="Times New Roman"/>
          <w:color w:val="000000"/>
          <w:sz w:val="24"/>
          <w:szCs w:val="24"/>
          <w:lang w:val="en-IN"/>
        </w:rPr>
        <w:t>Social workers use holistic methods to address social inequality, ensure justice, and meet marginalized needs. They adapt to sectors like healthcare, education, and community services, focusing on personal and professional growth, support, and advocacy for marginalized populations.</w:t>
      </w:r>
    </w:p>
    <w:p w14:paraId="35E14A78" w14:textId="04514DA2" w:rsidR="00455C37" w:rsidRDefault="00700390" w:rsidP="00E74B76">
      <w:pPr>
        <w:spacing w:before="280" w:line="240" w:lineRule="auto"/>
        <w:jc w:val="both"/>
        <w:rPr>
          <w:rFonts w:ascii="Times New Roman" w:eastAsia="Times New Roman" w:hAnsi="Times New Roman" w:cs="Times New Roman"/>
          <w:color w:val="000000"/>
          <w:sz w:val="24"/>
          <w:szCs w:val="24"/>
          <w:lang w:val="en-IN"/>
        </w:rPr>
      </w:pPr>
      <w:r w:rsidRPr="00700390">
        <w:rPr>
          <w:rFonts w:ascii="Times New Roman" w:eastAsia="Times New Roman" w:hAnsi="Times New Roman" w:cs="Times New Roman"/>
          <w:b/>
          <w:bCs/>
          <w:color w:val="000000"/>
          <w:sz w:val="24"/>
          <w:szCs w:val="24"/>
          <w:lang w:val="en-IN"/>
        </w:rPr>
        <w:t>Conclusion</w:t>
      </w:r>
      <w:r w:rsidRPr="00700390">
        <w:rPr>
          <w:rFonts w:ascii="Times New Roman" w:eastAsia="Times New Roman" w:hAnsi="Times New Roman" w:cs="Times New Roman"/>
          <w:color w:val="000000"/>
          <w:sz w:val="24"/>
          <w:szCs w:val="24"/>
          <w:lang w:val="en-IN"/>
        </w:rPr>
        <w:t>: Society is constantly evolving, and social work professionals must adapt to this by embracing new roles and responsibilities. These roles encompass various aspects of clients' lives, such as economic, social, political, legal, health, employment, housing, skill development, and capacity building. By embracing these roles, social workers can better tackle client challenges and maintain their professionalism, elevating the overall status of the profession.</w:t>
      </w:r>
    </w:p>
    <w:p w14:paraId="506F9967" w14:textId="77777777" w:rsidR="00F43139" w:rsidRPr="000917A2" w:rsidRDefault="00F43139" w:rsidP="00F43139">
      <w:pPr>
        <w:spacing w:before="280" w:line="24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sz w:val="24"/>
          <w:szCs w:val="24"/>
          <w:lang w:val="en-IN"/>
        </w:rPr>
        <w:t xml:space="preserve">Key word: </w:t>
      </w:r>
      <w:r w:rsidRPr="000917A2">
        <w:rPr>
          <w:rFonts w:ascii="Times New Roman" w:eastAsia="Times New Roman" w:hAnsi="Times New Roman" w:cs="Times New Roman"/>
          <w:color w:val="222222"/>
          <w:highlight w:val="white"/>
        </w:rPr>
        <w:t>Social Workers</w:t>
      </w:r>
      <w:r w:rsidRPr="000917A2">
        <w:rPr>
          <w:rFonts w:ascii="Times New Roman" w:eastAsia="Times New Roman" w:hAnsi="Times New Roman" w:cs="Times New Roman"/>
          <w:b/>
          <w:color w:val="222222"/>
        </w:rPr>
        <w:t xml:space="preserve">, </w:t>
      </w:r>
      <w:proofErr w:type="gramStart"/>
      <w:r w:rsidRPr="000917A2">
        <w:rPr>
          <w:rFonts w:ascii="Times New Roman" w:eastAsia="Times New Roman" w:hAnsi="Times New Roman" w:cs="Times New Roman"/>
          <w:color w:val="000000"/>
        </w:rPr>
        <w:t>environment ,</w:t>
      </w:r>
      <w:proofErr w:type="gramEnd"/>
      <w:r w:rsidRPr="000917A2">
        <w:rPr>
          <w:rFonts w:ascii="Times New Roman" w:eastAsia="Times New Roman" w:hAnsi="Times New Roman" w:cs="Times New Roman"/>
          <w:color w:val="000000"/>
        </w:rPr>
        <w:t xml:space="preserve"> societies, </w:t>
      </w:r>
      <w:r>
        <w:rPr>
          <w:rFonts w:ascii="Times New Roman" w:eastAsia="Times New Roman" w:hAnsi="Times New Roman" w:cs="Times New Roman"/>
          <w:color w:val="000000"/>
          <w:lang w:val="en-IN"/>
        </w:rPr>
        <w:t xml:space="preserve">healthcare, education, </w:t>
      </w:r>
      <w:r w:rsidRPr="000917A2">
        <w:rPr>
          <w:rFonts w:ascii="Times New Roman" w:eastAsia="Times New Roman" w:hAnsi="Times New Roman" w:cs="Times New Roman"/>
          <w:color w:val="000000"/>
          <w:lang w:val="en-IN"/>
        </w:rPr>
        <w:t xml:space="preserve"> community services</w:t>
      </w:r>
    </w:p>
    <w:p w14:paraId="3E1BED69" w14:textId="77777777" w:rsidR="00F43139" w:rsidRDefault="00F43139" w:rsidP="00E74B76">
      <w:pPr>
        <w:spacing w:before="280" w:line="240" w:lineRule="auto"/>
        <w:jc w:val="both"/>
        <w:rPr>
          <w:rFonts w:ascii="Times New Roman" w:eastAsia="Times New Roman" w:hAnsi="Times New Roman" w:cs="Times New Roman"/>
          <w:b/>
          <w:color w:val="000000"/>
          <w:sz w:val="24"/>
          <w:szCs w:val="24"/>
        </w:rPr>
      </w:pPr>
    </w:p>
    <w:p w14:paraId="6AC6EC07" w14:textId="67795C92" w:rsidR="00E74B76" w:rsidRDefault="00C35497" w:rsidP="00E74B76">
      <w:pPr>
        <w:spacing w:before="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b/>
          <w:color w:val="000000"/>
          <w:sz w:val="24"/>
          <w:szCs w:val="24"/>
        </w:rPr>
        <w:t>INTRODUCTION</w:t>
      </w:r>
    </w:p>
    <w:p w14:paraId="1F805E04" w14:textId="2C456190" w:rsidR="00C35497" w:rsidRPr="00C35497" w:rsidRDefault="00C35497" w:rsidP="00E74B76">
      <w:pPr>
        <w:spacing w:before="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color w:val="000000"/>
          <w:sz w:val="24"/>
          <w:szCs w:val="24"/>
        </w:rPr>
        <w:t>Social work and social workers strive to provide a comprehensive and varied impact on both society and the nation. In our daily lives, we often find ourselves fulfilling various roles and responsibilities. Nevertheless, the roles and responsibilities we undertake in a professional context are distinct from those we assume in our personal lives</w:t>
      </w:r>
      <w:r w:rsidR="00022352">
        <w:rPr>
          <w:rFonts w:ascii="Times New Roman" w:eastAsia="Times New Roman" w:hAnsi="Times New Roman" w:cs="Times New Roman"/>
          <w:color w:val="000000"/>
          <w:sz w:val="24"/>
          <w:szCs w:val="24"/>
        </w:rPr>
        <w:t xml:space="preserve"> </w:t>
      </w:r>
      <w:r w:rsidR="00022352" w:rsidRPr="00022352">
        <w:rPr>
          <w:rFonts w:ascii="Times New Roman" w:eastAsia="Times New Roman" w:hAnsi="Times New Roman" w:cs="Times New Roman"/>
          <w:color w:val="000000"/>
          <w:sz w:val="24"/>
          <w:szCs w:val="24"/>
        </w:rPr>
        <w:t>(</w:t>
      </w:r>
      <w:proofErr w:type="spellStart"/>
      <w:r w:rsidR="00022352" w:rsidRPr="00022352">
        <w:rPr>
          <w:rFonts w:ascii="Times New Roman" w:eastAsia="Times New Roman" w:hAnsi="Times New Roman" w:cs="Times New Roman"/>
          <w:color w:val="000000"/>
          <w:sz w:val="24"/>
          <w:szCs w:val="24"/>
        </w:rPr>
        <w:t>Staniforth</w:t>
      </w:r>
      <w:proofErr w:type="spellEnd"/>
      <w:r w:rsidR="00022352" w:rsidRPr="00022352">
        <w:rPr>
          <w:rFonts w:ascii="Times New Roman" w:eastAsia="Times New Roman" w:hAnsi="Times New Roman" w:cs="Times New Roman"/>
          <w:color w:val="000000"/>
          <w:sz w:val="24"/>
          <w:szCs w:val="24"/>
        </w:rPr>
        <w:t xml:space="preserve"> et al., 2011)</w:t>
      </w:r>
      <w:r w:rsidRPr="00C35497">
        <w:rPr>
          <w:rFonts w:ascii="Times New Roman" w:eastAsia="Times New Roman" w:hAnsi="Times New Roman" w:cs="Times New Roman"/>
          <w:color w:val="000000"/>
          <w:sz w:val="24"/>
          <w:szCs w:val="24"/>
        </w:rPr>
        <w:t>. In our formative years, we often imagined different personas and engaged in dialogue, which fostered our ability to participate in creative play. This idea is akin to the roles of heroes and heroines depicted in film and theater</w:t>
      </w:r>
      <w:r w:rsidR="00022352">
        <w:rPr>
          <w:rFonts w:ascii="Times New Roman" w:eastAsia="Times New Roman" w:hAnsi="Times New Roman" w:cs="Times New Roman"/>
          <w:color w:val="000000"/>
          <w:sz w:val="24"/>
          <w:szCs w:val="24"/>
        </w:rPr>
        <w:t xml:space="preserve"> </w:t>
      </w:r>
      <w:r w:rsidR="00022352" w:rsidRPr="00022352">
        <w:rPr>
          <w:rFonts w:ascii="Times New Roman" w:eastAsia="Times New Roman" w:hAnsi="Times New Roman" w:cs="Times New Roman"/>
          <w:color w:val="000000"/>
          <w:sz w:val="24"/>
          <w:szCs w:val="24"/>
        </w:rPr>
        <w:t>(</w:t>
      </w:r>
      <w:proofErr w:type="spellStart"/>
      <w:r w:rsidR="00022352" w:rsidRPr="00022352">
        <w:rPr>
          <w:rFonts w:ascii="Times New Roman" w:eastAsia="Times New Roman" w:hAnsi="Times New Roman" w:cs="Times New Roman"/>
          <w:color w:val="000000"/>
          <w:sz w:val="24"/>
          <w:szCs w:val="24"/>
        </w:rPr>
        <w:t>Scharlach</w:t>
      </w:r>
      <w:proofErr w:type="spellEnd"/>
      <w:r w:rsidR="00022352" w:rsidRPr="00022352">
        <w:rPr>
          <w:rFonts w:ascii="Times New Roman" w:eastAsia="Times New Roman" w:hAnsi="Times New Roman" w:cs="Times New Roman"/>
          <w:color w:val="000000"/>
          <w:sz w:val="24"/>
          <w:szCs w:val="24"/>
        </w:rPr>
        <w:t xml:space="preserve"> et al., 2000)</w:t>
      </w:r>
      <w:r w:rsidRPr="00C35497">
        <w:rPr>
          <w:rFonts w:ascii="Times New Roman" w:eastAsia="Times New Roman" w:hAnsi="Times New Roman" w:cs="Times New Roman"/>
          <w:color w:val="000000"/>
          <w:sz w:val="24"/>
          <w:szCs w:val="24"/>
        </w:rPr>
        <w:t xml:space="preserve">.                                                        Roles function as concepts </w:t>
      </w:r>
      <w:r w:rsidRPr="00C35497">
        <w:rPr>
          <w:rFonts w:ascii="Times New Roman" w:eastAsia="Times New Roman" w:hAnsi="Times New Roman" w:cs="Times New Roman"/>
          <w:color w:val="000000"/>
          <w:sz w:val="24"/>
          <w:szCs w:val="24"/>
        </w:rPr>
        <w:lastRenderedPageBreak/>
        <w:t>that can be performed</w:t>
      </w:r>
      <w:r w:rsidR="00022352">
        <w:rPr>
          <w:rFonts w:ascii="Times New Roman" w:eastAsia="Times New Roman" w:hAnsi="Times New Roman" w:cs="Times New Roman"/>
          <w:color w:val="000000"/>
          <w:sz w:val="24"/>
          <w:szCs w:val="24"/>
        </w:rPr>
        <w:t xml:space="preserve"> </w:t>
      </w:r>
      <w:r w:rsidR="00022352" w:rsidRPr="00022352">
        <w:rPr>
          <w:rFonts w:ascii="Times New Roman" w:eastAsia="Times New Roman" w:hAnsi="Times New Roman" w:cs="Times New Roman"/>
          <w:color w:val="000000"/>
          <w:sz w:val="24"/>
          <w:szCs w:val="24"/>
        </w:rPr>
        <w:t>(Al-</w:t>
      </w:r>
      <w:proofErr w:type="spellStart"/>
      <w:r w:rsidR="00022352" w:rsidRPr="00022352">
        <w:rPr>
          <w:rFonts w:ascii="Times New Roman" w:eastAsia="Times New Roman" w:hAnsi="Times New Roman" w:cs="Times New Roman"/>
          <w:color w:val="000000"/>
          <w:sz w:val="24"/>
          <w:szCs w:val="24"/>
        </w:rPr>
        <w:t>Makhamreh</w:t>
      </w:r>
      <w:proofErr w:type="spellEnd"/>
      <w:r w:rsidR="00022352" w:rsidRPr="00022352">
        <w:rPr>
          <w:rFonts w:ascii="Times New Roman" w:eastAsia="Times New Roman" w:hAnsi="Times New Roman" w:cs="Times New Roman"/>
          <w:color w:val="000000"/>
          <w:sz w:val="24"/>
          <w:szCs w:val="24"/>
        </w:rPr>
        <w:t xml:space="preserve"> &amp; </w:t>
      </w:r>
      <w:proofErr w:type="spellStart"/>
      <w:r w:rsidR="00022352" w:rsidRPr="00022352">
        <w:rPr>
          <w:rFonts w:ascii="Times New Roman" w:eastAsia="Times New Roman" w:hAnsi="Times New Roman" w:cs="Times New Roman"/>
          <w:color w:val="000000"/>
          <w:sz w:val="24"/>
          <w:szCs w:val="24"/>
        </w:rPr>
        <w:t>Libal</w:t>
      </w:r>
      <w:proofErr w:type="spellEnd"/>
      <w:r w:rsidR="00022352" w:rsidRPr="00022352">
        <w:rPr>
          <w:rFonts w:ascii="Times New Roman" w:eastAsia="Times New Roman" w:hAnsi="Times New Roman" w:cs="Times New Roman"/>
          <w:color w:val="000000"/>
          <w:sz w:val="24"/>
          <w:szCs w:val="24"/>
        </w:rPr>
        <w:t>, 2012)</w:t>
      </w:r>
      <w:r w:rsidRPr="00C35497">
        <w:rPr>
          <w:rFonts w:ascii="Times New Roman" w:eastAsia="Times New Roman" w:hAnsi="Times New Roman" w:cs="Times New Roman"/>
          <w:color w:val="000000"/>
          <w:sz w:val="24"/>
          <w:szCs w:val="24"/>
        </w:rPr>
        <w:t>. The core tenet of role management is to bring these roles to life. They are vital to the practice of social work and the responsibilities of social workers. Ultimately, these initiatives aim to produce beneficial results for both individuals and the community at large. Social workers are prepared to take on various roles in a range of situations, tackling challenges and striving to improve or resolve challenges and circumstances</w:t>
      </w:r>
      <w:r w:rsidR="00022352">
        <w:rPr>
          <w:rFonts w:ascii="Times New Roman" w:eastAsia="Times New Roman" w:hAnsi="Times New Roman" w:cs="Times New Roman"/>
          <w:color w:val="000000"/>
          <w:sz w:val="24"/>
          <w:szCs w:val="24"/>
        </w:rPr>
        <w:t xml:space="preserve"> </w:t>
      </w:r>
      <w:r w:rsidR="00022352" w:rsidRPr="00022352">
        <w:rPr>
          <w:rFonts w:ascii="Times New Roman" w:eastAsia="Times New Roman" w:hAnsi="Times New Roman" w:cs="Times New Roman"/>
          <w:color w:val="000000"/>
          <w:sz w:val="24"/>
          <w:szCs w:val="24"/>
        </w:rPr>
        <w:t xml:space="preserve">(Kerson &amp; </w:t>
      </w:r>
      <w:proofErr w:type="spellStart"/>
      <w:r w:rsidR="00022352" w:rsidRPr="00022352">
        <w:rPr>
          <w:rFonts w:ascii="Times New Roman" w:eastAsia="Times New Roman" w:hAnsi="Times New Roman" w:cs="Times New Roman"/>
          <w:color w:val="000000"/>
          <w:sz w:val="24"/>
          <w:szCs w:val="24"/>
        </w:rPr>
        <w:t>McCoyd</w:t>
      </w:r>
      <w:proofErr w:type="spellEnd"/>
      <w:r w:rsidR="00022352" w:rsidRPr="00022352">
        <w:rPr>
          <w:rFonts w:ascii="Times New Roman" w:eastAsia="Times New Roman" w:hAnsi="Times New Roman" w:cs="Times New Roman"/>
          <w:color w:val="000000"/>
          <w:sz w:val="24"/>
          <w:szCs w:val="24"/>
        </w:rPr>
        <w:t>, 2013)</w:t>
      </w:r>
      <w:bookmarkStart w:id="0" w:name="_GoBack"/>
      <w:bookmarkEnd w:id="0"/>
      <w:r w:rsidRPr="00C35497">
        <w:rPr>
          <w:rFonts w:ascii="Times New Roman" w:eastAsia="Times New Roman" w:hAnsi="Times New Roman" w:cs="Times New Roman"/>
          <w:color w:val="000000"/>
          <w:sz w:val="24"/>
          <w:szCs w:val="24"/>
        </w:rPr>
        <w:t>. This article offers an in-depth examination of the roles of social work and seeks to assist social workers in addressing various inquiries pertaining to them.</w:t>
      </w:r>
    </w:p>
    <w:p w14:paraId="1AA395B3"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b/>
          <w:color w:val="000000"/>
          <w:sz w:val="24"/>
          <w:szCs w:val="24"/>
        </w:rPr>
        <w:t>RESEARCH OBJECTIVES</w:t>
      </w:r>
    </w:p>
    <w:p w14:paraId="10B2AA21" w14:textId="77777777" w:rsidR="00C35497" w:rsidRPr="00C35497" w:rsidRDefault="00C35497" w:rsidP="00C35497">
      <w:pPr>
        <w:numPr>
          <w:ilvl w:val="0"/>
          <w:numId w:val="2"/>
        </w:numPr>
        <w:spacing w:before="280" w:after="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color w:val="000000"/>
          <w:sz w:val="24"/>
          <w:szCs w:val="24"/>
          <w:lang w:val="en-IN"/>
        </w:rPr>
        <w:t>To conduct a comprehensive analysis of how social workers' roles have evolved in response to 21st-century societal changes and technological advancements.</w:t>
      </w:r>
    </w:p>
    <w:p w14:paraId="31356D03" w14:textId="77777777" w:rsidR="00C35497" w:rsidRPr="00C35497" w:rsidRDefault="00C35497" w:rsidP="00C35497">
      <w:pPr>
        <w:numPr>
          <w:ilvl w:val="0"/>
          <w:numId w:val="2"/>
        </w:numPr>
        <w:spacing w:before="280" w:after="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color w:val="000000"/>
          <w:sz w:val="24"/>
          <w:szCs w:val="24"/>
          <w:lang w:val="en-IN"/>
        </w:rPr>
        <w:t>To examine how traditional social work practices have been modified or enhanced to address contemporary social challenges, including mental health crisis response, social justice advocacy, and community resilience.</w:t>
      </w:r>
    </w:p>
    <w:p w14:paraId="69A3C854" w14:textId="77777777" w:rsidR="00C35497" w:rsidRPr="00C35497" w:rsidRDefault="00C35497" w:rsidP="00C35497">
      <w:pPr>
        <w:numPr>
          <w:ilvl w:val="0"/>
          <w:numId w:val="2"/>
        </w:numPr>
        <w:spacing w:before="280" w:after="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color w:val="000000"/>
          <w:sz w:val="24"/>
          <w:szCs w:val="24"/>
          <w:lang w:val="en-IN"/>
        </w:rPr>
        <w:t>To examine how social workers are adapting their roles to address emerging social issues such as climate change, global health crises, and digital inequality.</w:t>
      </w:r>
    </w:p>
    <w:p w14:paraId="7A4C8FEC" w14:textId="77777777" w:rsidR="00734C59" w:rsidRDefault="00C35497" w:rsidP="00734C59">
      <w:pPr>
        <w:numPr>
          <w:ilvl w:val="0"/>
          <w:numId w:val="2"/>
        </w:numPr>
        <w:spacing w:before="280" w:after="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color w:val="000000"/>
          <w:sz w:val="24"/>
          <w:szCs w:val="24"/>
          <w:lang w:val="en-IN"/>
        </w:rPr>
        <w:t>To investigate the intersection of social work practice with other disciplines in addressing complex societal challenges.</w:t>
      </w:r>
    </w:p>
    <w:p w14:paraId="66511828" w14:textId="77777777" w:rsidR="00734C59" w:rsidRDefault="00734C59" w:rsidP="00734C59">
      <w:pPr>
        <w:spacing w:before="280" w:after="0" w:line="240" w:lineRule="auto"/>
        <w:contextualSpacing/>
        <w:jc w:val="both"/>
        <w:rPr>
          <w:rFonts w:ascii="Times New Roman" w:eastAsia="Times New Roman" w:hAnsi="Times New Roman" w:cs="Times New Roman"/>
          <w:color w:val="000000"/>
          <w:sz w:val="24"/>
          <w:szCs w:val="24"/>
          <w:lang w:val="en-IN"/>
        </w:rPr>
      </w:pPr>
    </w:p>
    <w:p w14:paraId="543167EE" w14:textId="663A5162" w:rsidR="00C35497" w:rsidRPr="00C35497" w:rsidRDefault="00C35497" w:rsidP="00734C59">
      <w:pPr>
        <w:spacing w:before="280" w:after="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b/>
          <w:color w:val="000000"/>
          <w:sz w:val="24"/>
          <w:szCs w:val="24"/>
        </w:rPr>
        <w:t>NEED AND SIGNIFICANCE</w:t>
      </w:r>
    </w:p>
    <w:p w14:paraId="631A2653" w14:textId="77777777" w:rsidR="00EF00DA" w:rsidRDefault="00C35497" w:rsidP="00EF00DA">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Roles within the field of social work have evolved to encompass distinct specialties and importance. The term "roles" refers to the responsibilities and duties assumed by social workers. A wealth of research literature has explored the diverse roles of social workers, which can change considerably in response to emerging challenges and circumstances. This article focuses on this topic. The selection, implementation, and management of roles in critical situations can present difficulties for social workers. Throughout their professional journeys, social workers face numerous challenges and issues. It is essential to understand that social workers cannot apply the same or uniform roles in every situation. The selection of roles is primarily shaped by the specific issues, challenges, or contexts encountered, and the individuals involved may also adjust their roles based on the circumstances.</w:t>
      </w:r>
    </w:p>
    <w:p w14:paraId="1B397940" w14:textId="6EB9A5CA" w:rsidR="00C35497" w:rsidRPr="00C35497" w:rsidRDefault="00C35497" w:rsidP="00EF00DA">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METHODOLOGY</w:t>
      </w:r>
    </w:p>
    <w:p w14:paraId="17CA71B2" w14:textId="77777777" w:rsidR="00EF00DA" w:rsidRDefault="00C35497" w:rsidP="00EF00DA">
      <w:pPr>
        <w:spacing w:before="280" w:after="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color w:val="000000"/>
          <w:sz w:val="24"/>
          <w:szCs w:val="24"/>
        </w:rPr>
        <w:t>This study is based on descriptive and exploratory research methods. In the current research, exploratory method has helped to gain insights and generate hypotheses about the emerging conceptualizations of social workers' roles in the 21st century. Descriptive research also helps to systematically explain the phenomena of roles of social workers.</w:t>
      </w:r>
      <w:r w:rsidRPr="00C35497">
        <w:rPr>
          <w:rFonts w:ascii="Times New Roman" w:eastAsia="Times New Roman" w:hAnsi="Times New Roman" w:cs="Times New Roman"/>
          <w:b/>
          <w:color w:val="000000"/>
          <w:sz w:val="24"/>
          <w:szCs w:val="24"/>
        </w:rPr>
        <w:t xml:space="preserve"> </w:t>
      </w:r>
      <w:r w:rsidRPr="00C35497">
        <w:rPr>
          <w:rFonts w:ascii="Times New Roman" w:eastAsia="Times New Roman" w:hAnsi="Times New Roman" w:cs="Times New Roman"/>
          <w:color w:val="000000"/>
          <w:sz w:val="24"/>
          <w:szCs w:val="24"/>
        </w:rPr>
        <w:t xml:space="preserve">This analysis investigates the roles of social workers in the 21st century. Secondary data is collected from various journals, articles, chapters, and reports. A comprehensive search was conducted using various keywords such as 21st century, social work, social worker, roles, emerging situations, emerging roles, and critical mediation, among others. A detailed assessment was undertaken to evaluate their relevance in relation to the research objectives. </w:t>
      </w:r>
    </w:p>
    <w:p w14:paraId="2A9490D3" w14:textId="77777777" w:rsidR="00EF00DA" w:rsidRDefault="00C35497" w:rsidP="00C35497">
      <w:pPr>
        <w:spacing w:before="280" w:after="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b/>
          <w:color w:val="000000"/>
          <w:sz w:val="24"/>
          <w:szCs w:val="24"/>
        </w:rPr>
        <w:t xml:space="preserve">ROLES OF SOCIAL WORKERS  </w:t>
      </w:r>
    </w:p>
    <w:p w14:paraId="52AA0D0A" w14:textId="77777777" w:rsidR="00EF00DA" w:rsidRDefault="00C35497" w:rsidP="00C35497">
      <w:pPr>
        <w:spacing w:before="280" w:after="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color w:val="000000"/>
          <w:sz w:val="24"/>
          <w:szCs w:val="24"/>
        </w:rPr>
        <w:lastRenderedPageBreak/>
        <w:t xml:space="preserve">Prior to examining the roles and functions of social workers, it is essential to comprehend the definition of social work. This foundational knowledge of the social work profession establishes a crucial basis for grasping the roles of social workers. In contemporary society, people encounter a variety of changes, obstacles, and complexities in their lives. These elements have a profound impact on their physical, mental, and emotional health. As a result, social work has become an esteemed profession within modern communities. Its primary aim is to support individuals in order to foster meaningful positive transformations within society and its diverse communities. This field is committed to serving individuals and endeavors to help them achieve their maximum potential. In social work practice, focus is on the wholeness and totality of the person, encompassing the person, environmental factors, and behavior (Shakil, 2015). </w:t>
      </w:r>
    </w:p>
    <w:p w14:paraId="52869CF6" w14:textId="597420CC" w:rsidR="00C35497" w:rsidRPr="00C35497" w:rsidRDefault="00C35497" w:rsidP="00C35497">
      <w:pPr>
        <w:spacing w:before="280" w:after="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color w:val="000000"/>
          <w:sz w:val="24"/>
          <w:szCs w:val="24"/>
        </w:rPr>
        <w:t>In everyday life we witness different phenomena. They are of a social, political, organizational, economic, and other nature (Gavrilov, 2021). Social workers bring about differences in the lives of people from individuals, families, and communities. They help them to live their lives more effectively and successfully. They work with them in support, cooperation, and partnership to find suitable solutions to the problems that exist in the lives of the people (</w:t>
      </w:r>
      <w:proofErr w:type="spellStart"/>
      <w:r w:rsidRPr="00C35497">
        <w:rPr>
          <w:rFonts w:ascii="Times New Roman" w:eastAsia="Times New Roman" w:hAnsi="Times New Roman" w:cs="Times New Roman"/>
          <w:color w:val="000000"/>
          <w:sz w:val="24"/>
          <w:szCs w:val="24"/>
        </w:rPr>
        <w:t>Ronad</w:t>
      </w:r>
      <w:proofErr w:type="spellEnd"/>
      <w:r w:rsidRPr="00C35497">
        <w:rPr>
          <w:rFonts w:ascii="Times New Roman" w:eastAsia="Times New Roman" w:hAnsi="Times New Roman" w:cs="Times New Roman"/>
          <w:color w:val="000000"/>
          <w:sz w:val="24"/>
          <w:szCs w:val="24"/>
        </w:rPr>
        <w:t>, 2024). Social Workers engage in direct practice with clients in such roles as counselor, enabler, broker, case manager, and advocate. They may also assume various indirect practice roles, such as supervisors, managers, administrators, teachers, researchers, and consultants (Kumbhar, 2022). Borho et al. mentioned various roles in their research article</w:t>
      </w:r>
      <w:r w:rsidR="001168F5">
        <w:rPr>
          <w:rFonts w:ascii="Times New Roman" w:eastAsia="Times New Roman" w:hAnsi="Times New Roman" w:cs="Times New Roman"/>
          <w:color w:val="000000"/>
          <w:sz w:val="24"/>
          <w:szCs w:val="24"/>
        </w:rPr>
        <w:t xml:space="preserve"> </w:t>
      </w:r>
      <w:proofErr w:type="spellStart"/>
      <w:r w:rsidRPr="00C35497">
        <w:rPr>
          <w:rFonts w:ascii="Times New Roman" w:eastAsia="Times New Roman" w:hAnsi="Times New Roman" w:cs="Times New Roman"/>
          <w:color w:val="000000"/>
          <w:sz w:val="24"/>
          <w:szCs w:val="24"/>
        </w:rPr>
        <w:t>i</w:t>
      </w:r>
      <w:proofErr w:type="spellEnd"/>
      <w:r w:rsidRPr="00C35497">
        <w:rPr>
          <w:rFonts w:ascii="Times New Roman" w:eastAsia="Times New Roman" w:hAnsi="Times New Roman" w:cs="Times New Roman"/>
          <w:color w:val="000000"/>
          <w:sz w:val="24"/>
          <w:szCs w:val="24"/>
        </w:rPr>
        <w:t>. e caregiver, integration helper, practical helper and overlapping of role. Currently, the field of social work in India is experiencing significant evolution, shifting from conventional practices to innovative approaches informed by a social development perspective. This transformation is being shaped by various global influences (https://www.socialworkin.com).</w:t>
      </w:r>
    </w:p>
    <w:p w14:paraId="11406A1A"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There is a growing emphasis on innovation and the expansion of learning, practice, and application of social work methods, theories, interventions, artistic skills, and techniques. Consequently, these trends are also impacting the roles of social workers. In India, the social, economic, political, and environmental contexts significantly impact the social work profession and the responsibilities of social workers. Their engagement in addressing various challenges contributes to both community and national development. Emerging issues and circumstances necessitate that social workers adopt new and innovative roles. They believe that addressing these challenges requires specialized interventions and approaches that extend beyond conventional responsibilities, such as tackling social inequality, promoting poverty alleviation, and advocating for social justice and rights. Consequently, the role of social workers has garnered considerable attention in the formulation of policies and advocacy efforts.</w:t>
      </w:r>
    </w:p>
    <w:p w14:paraId="6F332E06"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     Asquith et al. (2005) have suggested the following roles</w:t>
      </w:r>
    </w:p>
    <w:p w14:paraId="1979A06E"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1. Counselor or caseworker, </w:t>
      </w:r>
    </w:p>
    <w:p w14:paraId="6A0C665D"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2. Advocate, </w:t>
      </w:r>
    </w:p>
    <w:p w14:paraId="78BFE5C8"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3. Partner, </w:t>
      </w:r>
    </w:p>
    <w:p w14:paraId="74DF2E5A"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4. Assessor of risk or need, </w:t>
      </w:r>
    </w:p>
    <w:p w14:paraId="310226E9"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lastRenderedPageBreak/>
        <w:t xml:space="preserve">5. Care manager, </w:t>
      </w:r>
    </w:p>
    <w:p w14:paraId="3A9B87FF"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6. Agent of social control </w:t>
      </w:r>
    </w:p>
    <w:p w14:paraId="7BBD02D2"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COUNSELOR</w:t>
      </w:r>
    </w:p>
    <w:p w14:paraId="6E271C41" w14:textId="77777777" w:rsidR="00D87B05" w:rsidRDefault="00C35497" w:rsidP="00D87B05">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serve as professional counselors across multiple sectors, including healthcare. They offer guidance and counseling aimed at resolving specific issues such as personal, behavioral, mental, emotional, and familial challenges. Additionally, they deliver therapeutic services to individuals, families, and couples to tackle particular problems and difficulties that may emerge at various life stages, ultimately helping them to enhance their quality of life.</w:t>
      </w:r>
    </w:p>
    <w:p w14:paraId="44201BB6" w14:textId="0C31D0E2" w:rsidR="00C35497" w:rsidRPr="00C35497" w:rsidRDefault="00C35497" w:rsidP="00D87B05">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ADVOCATE</w:t>
      </w:r>
    </w:p>
    <w:p w14:paraId="1ED3E225"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Promoting the rights of marginalized communities and individuals while combating discrimination is a significant responsibility. This involves tackling their unique challenges and enhancing their quality of life by amplifying the voices of those from historically disadvantaged, exploited, and oppressed groups within society. Social workers are instrumental in providing essential resources such as food, education, clean water, housing, healthcare, and other vital services to at-risk populations, thereby facilitating improved access to social support. They are crucial in safeguarding the rights of vulnerable segments of the population, ensuring that these rights are upheld and not diminished. Additionally, they protect constitutional rights and individual identities.</w:t>
      </w:r>
    </w:p>
    <w:p w14:paraId="419774CA" w14:textId="77777777" w:rsidR="00C35497" w:rsidRPr="00C35497" w:rsidRDefault="00C35497" w:rsidP="00C35497">
      <w:pPr>
        <w:spacing w:before="280" w:after="0" w:line="240" w:lineRule="auto"/>
        <w:jc w:val="both"/>
        <w:rPr>
          <w:rFonts w:ascii="Times New Roman" w:eastAsia="Times New Roman" w:hAnsi="Times New Roman" w:cs="Times New Roman"/>
          <w:b/>
          <w:bCs/>
          <w:color w:val="000000"/>
          <w:sz w:val="24"/>
          <w:szCs w:val="24"/>
          <w:lang w:val="en-IN"/>
        </w:rPr>
      </w:pPr>
      <w:r w:rsidRPr="00C35497">
        <w:rPr>
          <w:rFonts w:ascii="Times New Roman" w:eastAsia="Times New Roman" w:hAnsi="Times New Roman" w:cs="Times New Roman"/>
          <w:b/>
          <w:color w:val="000000"/>
          <w:sz w:val="24"/>
          <w:szCs w:val="24"/>
        </w:rPr>
        <w:t xml:space="preserve">MEDIATOR AND </w:t>
      </w:r>
      <w:r w:rsidRPr="00C35497">
        <w:rPr>
          <w:rFonts w:ascii="Times New Roman" w:eastAsia="Times New Roman" w:hAnsi="Times New Roman" w:cs="Times New Roman"/>
          <w:b/>
          <w:bCs/>
          <w:color w:val="000000"/>
          <w:sz w:val="24"/>
          <w:szCs w:val="24"/>
          <w:lang w:val="en-IN"/>
        </w:rPr>
        <w:t>CRISES INTERVENTION </w:t>
      </w:r>
    </w:p>
    <w:p w14:paraId="6A6850EE" w14:textId="77777777" w:rsidR="00C35497" w:rsidRPr="00C35497" w:rsidRDefault="00C35497" w:rsidP="00C35497">
      <w:pPr>
        <w:spacing w:before="280" w:after="280" w:line="240" w:lineRule="auto"/>
        <w:jc w:val="both"/>
        <w:rPr>
          <w:rFonts w:ascii="Times New Roman" w:eastAsia="Times New Roman" w:hAnsi="Times New Roman" w:cs="Times New Roman"/>
          <w:b/>
          <w:bCs/>
          <w:color w:val="000000"/>
          <w:sz w:val="24"/>
          <w:szCs w:val="24"/>
          <w:lang w:val="en-IN"/>
        </w:rPr>
      </w:pPr>
      <w:r w:rsidRPr="00C35497">
        <w:rPr>
          <w:rFonts w:ascii="Times New Roman" w:eastAsia="Times New Roman" w:hAnsi="Times New Roman" w:cs="Times New Roman"/>
          <w:color w:val="000000"/>
          <w:sz w:val="24"/>
          <w:szCs w:val="24"/>
        </w:rPr>
        <w:t xml:space="preserve">A core function of social work involves mediating disputes between parties to facilitate a mutually agreeable resolution. </w:t>
      </w:r>
      <w:r w:rsidRPr="00C35497">
        <w:rPr>
          <w:rFonts w:ascii="Times New Roman" w:eastAsia="Times New Roman" w:hAnsi="Times New Roman" w:cs="Times New Roman"/>
          <w:color w:val="000000"/>
          <w:sz w:val="24"/>
          <w:szCs w:val="24"/>
          <w:lang w:val="en-IN"/>
        </w:rPr>
        <w:t>The role of social workers becomes increasingly vital during natural disasters. As trained professionals, they offer crisis intervention services, assisting individuals impacted by such events. Their support often involves encouraging and empowering affected individuals, families, and communities. Emergency situations are unfortunate occurrences that can lead to significant physical, mental, and emotional distress, as well as the loss of property. In times of community crisis, effective intervention relies on the proficient application of essential techniques and skills. This may include case management, counselling, effective communication, documentation, reference, emotional support, and rehabilitation.</w:t>
      </w:r>
    </w:p>
    <w:p w14:paraId="3EF5BBB6" w14:textId="77777777" w:rsidR="00C35497" w:rsidRPr="00C35497" w:rsidRDefault="00C35497" w:rsidP="00C35497">
      <w:pPr>
        <w:spacing w:before="280" w:after="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b/>
          <w:color w:val="000000"/>
          <w:sz w:val="24"/>
          <w:szCs w:val="24"/>
        </w:rPr>
        <w:t>ASSESSMENT OF RISKS</w:t>
      </w:r>
    </w:p>
    <w:p w14:paraId="742F1B9E"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have the duty to assess risks. This entails evaluating the level of risk faced by individuals, groups, and communities at different stages of their lives, along with identifying effective strategies for managing these risks.</w:t>
      </w:r>
    </w:p>
    <w:p w14:paraId="4E4368D2" w14:textId="77777777" w:rsidR="00C35497" w:rsidRPr="00C35497" w:rsidRDefault="00C35497" w:rsidP="00C35497">
      <w:pPr>
        <w:spacing w:before="280" w:after="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b/>
          <w:color w:val="000000"/>
          <w:sz w:val="24"/>
          <w:szCs w:val="24"/>
        </w:rPr>
        <w:t xml:space="preserve">CARE MANAGER </w:t>
      </w:r>
    </w:p>
    <w:p w14:paraId="0B1913D6"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lastRenderedPageBreak/>
        <w:t>The aim is to offer a range of services to patients to facilitate their recovery and to develop tailored care plans. This involves fostering strong relationships between patients and their families, thereby empowering them to engage and access enhanced care services.</w:t>
      </w:r>
    </w:p>
    <w:p w14:paraId="5C1AC086" w14:textId="77777777" w:rsidR="00C35497" w:rsidRPr="00C35497"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AGENT OF SOCIAL CONTROL</w:t>
      </w:r>
    </w:p>
    <w:p w14:paraId="0C116F1D" w14:textId="77777777" w:rsidR="00E73304"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are acknowledged as catalysts for social change and mechanisms of social control due to the diverse responsibilities and functions they fulfill. Their multifaceted roles encompass facilitating improvements in individuals' lives while also maintaining societal order, leading them to identify as 'Social Engineers". By addressing and rectifying societal misconceptions, they foster the development of constructive attitudes, which in turn aids both individual and societal progress. Additionally, social workers significantly influence the formulation of social policies, utilizing these policies as tools for social regulation.</w:t>
      </w:r>
    </w:p>
    <w:p w14:paraId="2A3D3537" w14:textId="316BB52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The potential roles that social workers can adopt in response to changing trends are outlined below.</w:t>
      </w:r>
    </w:p>
    <w:p w14:paraId="092F3FA6" w14:textId="77777777" w:rsidR="00C35497" w:rsidRPr="00C35497"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GREEN SOCIAL WORKS</w:t>
      </w:r>
    </w:p>
    <w:p w14:paraId="528F4ECC" w14:textId="77777777" w:rsidR="00E73304"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The idea of green social work, commonly referred to as eco-social work or environmental/ecological social work, represents a specialized area within the field of social work. It emphasizes the interconnected and mutually beneficial relationship among all living organisms and the ecological systems on our planet (</w:t>
      </w:r>
      <w:proofErr w:type="spellStart"/>
      <w:r w:rsidRPr="00C35497">
        <w:rPr>
          <w:rFonts w:ascii="Times New Roman" w:eastAsia="Times New Roman" w:hAnsi="Times New Roman" w:cs="Times New Roman"/>
          <w:color w:val="000000"/>
          <w:sz w:val="24"/>
          <w:szCs w:val="24"/>
        </w:rPr>
        <w:t>Mahees</w:t>
      </w:r>
      <w:proofErr w:type="spellEnd"/>
      <w:r w:rsidRPr="00C35497">
        <w:rPr>
          <w:rFonts w:ascii="Times New Roman" w:eastAsia="Times New Roman" w:hAnsi="Times New Roman" w:cs="Times New Roman"/>
          <w:color w:val="000000"/>
          <w:sz w:val="24"/>
          <w:szCs w:val="24"/>
        </w:rPr>
        <w:t>, 2020). Environmental problems are also proving to have a social angle and therefore social workers are increasingly finding it important to include the attainment of environmental justice and sustainability as a part of their social interventions (Papadimitriou, 2020). This definition encompasses environmental concerns viewed through a social lens, indicating that social work also addresses these issues. Social workers strive to promote environmental sustainability and justice through their interventions in society. Environmental Social Work is an emerging field, as social workers like other environmentalists can work towards addressing the problems confronted by human beings as a consequence of environmental degradation and other related issues (</w:t>
      </w:r>
      <w:proofErr w:type="spellStart"/>
      <w:r w:rsidRPr="00C35497">
        <w:rPr>
          <w:rFonts w:ascii="Times New Roman" w:eastAsia="Times New Roman" w:hAnsi="Times New Roman" w:cs="Times New Roman"/>
          <w:color w:val="000000"/>
          <w:sz w:val="24"/>
          <w:szCs w:val="24"/>
        </w:rPr>
        <w:t>Channabasaiah</w:t>
      </w:r>
      <w:proofErr w:type="spellEnd"/>
      <w:r w:rsidRPr="00C35497">
        <w:rPr>
          <w:rFonts w:ascii="Times New Roman" w:eastAsia="Times New Roman" w:hAnsi="Times New Roman" w:cs="Times New Roman"/>
          <w:color w:val="000000"/>
          <w:sz w:val="24"/>
          <w:szCs w:val="24"/>
        </w:rPr>
        <w:t>, 2022).</w:t>
      </w:r>
    </w:p>
    <w:p w14:paraId="22D7587F" w14:textId="386D4225"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To advance eco-social practices, environmental social workers have dedicated themselves to sustainable development and environmental conservation. Essential for the protection of the environment, they implement effective interventions by formulating supportive policies and employing various forms of social work. This dedicated effort by social workers is pivotal in their commitment to creating a new ecological and social landscape.</w:t>
      </w:r>
    </w:p>
    <w:p w14:paraId="3A6AC3A6"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Social workers utilize essential skills for sustainable development, as this field requires professional methods and expertise over the long term. They play a crucial role in the preservation of natural resources. Social workers engaged in environmental social work typically perform these responsibilities or functions i.e. advocacy, disaster management, intervention, policy making, conservation of natural resources, research and counseling </w:t>
      </w:r>
    </w:p>
    <w:p w14:paraId="2CE08408" w14:textId="0267B35D" w:rsidR="00C35497" w:rsidRPr="00C35497" w:rsidRDefault="0042187A" w:rsidP="00C35497">
      <w:pPr>
        <w:spacing w:before="280"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OLE IN </w:t>
      </w:r>
      <w:r w:rsidR="00C35497" w:rsidRPr="00C35497">
        <w:rPr>
          <w:rFonts w:ascii="Times New Roman" w:eastAsia="Times New Roman" w:hAnsi="Times New Roman" w:cs="Times New Roman"/>
          <w:b/>
          <w:color w:val="000000"/>
          <w:sz w:val="24"/>
          <w:szCs w:val="24"/>
        </w:rPr>
        <w:t>DISASTER RISK REDUCTION AND RESPONSES</w:t>
      </w:r>
    </w:p>
    <w:p w14:paraId="08A19B3C" w14:textId="77777777" w:rsidR="00E73304"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lastRenderedPageBreak/>
        <w:t>Natural disasters are frequent and undesirable occurrences that exacerbate crises within communities. There is a growing need for social workers with specialized skills to effectively address these disasters. Social workers play a crucial role in supporting individuals affected by such events, offering crisis consultation, assisting disaster-impacted families, and facilitating their rehabilitation by providing essential resources. Social workers are key players in the socio-economic development of their communities worldwide and this should have knowledge related to disaster risk reduction (Kumbhar, 2022). There is little doubt that disaster management is an integral part of 21st century social work but unfortunately, the profession is only beginning to carve a niche to respond to disasters (Nikku, 2015).</w:t>
      </w:r>
    </w:p>
    <w:p w14:paraId="444925D7" w14:textId="5021F21E" w:rsidR="00C35497" w:rsidRPr="00C35497"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MENTAL HEALTH SERVICES AND ADVOCACY IN MENTAL HEALTH</w:t>
      </w:r>
    </w:p>
    <w:p w14:paraId="03912F3D" w14:textId="77777777" w:rsidR="00E73304"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The significance of mental health is gaining prominence in Indian society, constituting a vital aspect of overall health. Social workers are pivotal in delivering mental health services to individuals. For instance, they serve as integral members of the Comprehensive Health and Multi-Disciplinary Caring Team, offering structured and thorough mental health services. Their roles adapt based on varying circumstances and challenges, such as those of a mental health social worker or a clinical social worker. Formulating treatment and discharge plans, client advocacy, crises intervention, assessment, case management etc.</w:t>
      </w:r>
    </w:p>
    <w:p w14:paraId="1D173A63" w14:textId="77777777" w:rsidR="00E73304"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afeguarding the rights of individuals with mental health conditions and ensuring the provision of quality mental health services is essential. This approach not only advocates for their rights but also aims to shield them from stigma and discrimination. Mental health is a condition with complexities that cause or lead to social, emotional, psychological, and financial distress to individual members of the communities, families, and the entire society (</w:t>
      </w:r>
      <w:proofErr w:type="spellStart"/>
      <w:r w:rsidRPr="00C35497">
        <w:rPr>
          <w:rFonts w:ascii="Times New Roman" w:eastAsia="Times New Roman" w:hAnsi="Times New Roman" w:cs="Times New Roman"/>
          <w:color w:val="000000"/>
          <w:sz w:val="24"/>
          <w:szCs w:val="24"/>
        </w:rPr>
        <w:t>Sekgobela</w:t>
      </w:r>
      <w:proofErr w:type="spellEnd"/>
      <w:r w:rsidRPr="00C35497">
        <w:rPr>
          <w:rFonts w:ascii="Times New Roman" w:eastAsia="Times New Roman" w:hAnsi="Times New Roman" w:cs="Times New Roman"/>
          <w:color w:val="000000"/>
          <w:sz w:val="24"/>
          <w:szCs w:val="24"/>
        </w:rPr>
        <w:t xml:space="preserve"> &amp; </w:t>
      </w:r>
      <w:proofErr w:type="spellStart"/>
      <w:r w:rsidRPr="00C35497">
        <w:rPr>
          <w:rFonts w:ascii="Times New Roman" w:eastAsia="Times New Roman" w:hAnsi="Times New Roman" w:cs="Times New Roman"/>
          <w:color w:val="000000"/>
          <w:sz w:val="24"/>
          <w:szCs w:val="24"/>
        </w:rPr>
        <w:t>Budeli</w:t>
      </w:r>
      <w:proofErr w:type="spellEnd"/>
      <w:r w:rsidRPr="00C35497">
        <w:rPr>
          <w:rFonts w:ascii="Times New Roman" w:eastAsia="Times New Roman" w:hAnsi="Times New Roman" w:cs="Times New Roman"/>
          <w:color w:val="000000"/>
          <w:sz w:val="24"/>
          <w:szCs w:val="24"/>
        </w:rPr>
        <w:t>, 2024). It consists of various actions aimed at changing the major structural and attitudinal barriers to achieving positive mental health outcomes in populations (Gautam, 2021). Advocacy is one of the critical roles of social work practice that ensures that services to mental health users are provided proportionately (</w:t>
      </w:r>
      <w:proofErr w:type="spellStart"/>
      <w:r w:rsidRPr="00C35497">
        <w:rPr>
          <w:rFonts w:ascii="Times New Roman" w:eastAsia="Times New Roman" w:hAnsi="Times New Roman" w:cs="Times New Roman"/>
          <w:color w:val="000000"/>
          <w:sz w:val="24"/>
          <w:szCs w:val="24"/>
        </w:rPr>
        <w:t>Sekgobela</w:t>
      </w:r>
      <w:proofErr w:type="spellEnd"/>
      <w:r w:rsidRPr="00C35497">
        <w:rPr>
          <w:rFonts w:ascii="Times New Roman" w:eastAsia="Times New Roman" w:hAnsi="Times New Roman" w:cs="Times New Roman"/>
          <w:color w:val="000000"/>
          <w:sz w:val="24"/>
          <w:szCs w:val="24"/>
        </w:rPr>
        <w:t xml:space="preserve"> &amp; </w:t>
      </w:r>
      <w:proofErr w:type="spellStart"/>
      <w:r w:rsidRPr="00C35497">
        <w:rPr>
          <w:rFonts w:ascii="Times New Roman" w:eastAsia="Times New Roman" w:hAnsi="Times New Roman" w:cs="Times New Roman"/>
          <w:color w:val="000000"/>
          <w:sz w:val="24"/>
          <w:szCs w:val="24"/>
        </w:rPr>
        <w:t>Budeli</w:t>
      </w:r>
      <w:proofErr w:type="spellEnd"/>
      <w:r w:rsidRPr="00C35497">
        <w:rPr>
          <w:rFonts w:ascii="Times New Roman" w:eastAsia="Times New Roman" w:hAnsi="Times New Roman" w:cs="Times New Roman"/>
          <w:color w:val="000000"/>
          <w:sz w:val="24"/>
          <w:szCs w:val="24"/>
        </w:rPr>
        <w:t>, 2024).</w:t>
      </w:r>
    </w:p>
    <w:p w14:paraId="629D5EA7" w14:textId="77777777" w:rsidR="007D6497" w:rsidRDefault="007D6497" w:rsidP="00E73304">
      <w:pPr>
        <w:spacing w:before="280" w:after="280" w:line="240" w:lineRule="auto"/>
        <w:jc w:val="both"/>
        <w:rPr>
          <w:rFonts w:ascii="Times New Roman" w:eastAsia="Times New Roman" w:hAnsi="Times New Roman" w:cs="Times New Roman"/>
          <w:b/>
          <w:bCs/>
          <w:color w:val="000000"/>
          <w:sz w:val="24"/>
          <w:szCs w:val="24"/>
        </w:rPr>
      </w:pPr>
      <w:r w:rsidRPr="007D6497">
        <w:rPr>
          <w:rFonts w:ascii="Times New Roman" w:eastAsia="Times New Roman" w:hAnsi="Times New Roman" w:cs="Times New Roman"/>
          <w:b/>
          <w:bCs/>
          <w:color w:val="000000"/>
          <w:sz w:val="24"/>
          <w:szCs w:val="24"/>
        </w:rPr>
        <w:t>ROLE IN STIGMA REDUCTION</w:t>
      </w:r>
    </w:p>
    <w:p w14:paraId="78EA4470" w14:textId="7B681292" w:rsidR="00CC1B8D" w:rsidRPr="007D6497" w:rsidRDefault="00CC1B8D" w:rsidP="00E73304">
      <w:pPr>
        <w:spacing w:before="280" w:after="280" w:line="240" w:lineRule="auto"/>
        <w:jc w:val="both"/>
        <w:rPr>
          <w:rFonts w:ascii="Times New Roman" w:eastAsia="Times New Roman" w:hAnsi="Times New Roman" w:cs="Times New Roman"/>
          <w:b/>
          <w:bCs/>
          <w:color w:val="000000"/>
          <w:sz w:val="24"/>
          <w:szCs w:val="24"/>
        </w:rPr>
      </w:pPr>
      <w:r w:rsidRPr="00CC1B8D">
        <w:rPr>
          <w:rFonts w:ascii="Times New Roman" w:eastAsia="Times New Roman" w:hAnsi="Times New Roman" w:cs="Times New Roman"/>
          <w:color w:val="000000"/>
          <w:sz w:val="24"/>
          <w:szCs w:val="24"/>
        </w:rPr>
        <w:t>Factors such as skin color, cultural background, disabilities, or mental health issues can contribute to societal stigma, which often leads to negative perceptions. Social stigma is a prevalent issue that typically stems from a diminished sense of worth associated with an individual due to their race, religion, health condition, or cultural identity. Social workers play a crucial role in mitigating this stigma within communities. They actively advocate for social justice and are dedicated to addressing social discrimination and biases. Through various initiatives, social workers aim to combat social stigma and strive to reduce social inequality. Their overarching goal is to create a significant positive impact on individuals and communities, especially in light of the societal changes that have emerged in the 21st century. It is the duty of social workers to manage and deliver essential social services, including crisis intervention, educational support, and health services</w:t>
      </w:r>
    </w:p>
    <w:p w14:paraId="04D1DF0C" w14:textId="1008D9AB" w:rsidR="00E73304" w:rsidRDefault="00A24DEB" w:rsidP="00C35497">
      <w:pPr>
        <w:spacing w:before="280" w:after="28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OLE IN </w:t>
      </w:r>
      <w:r w:rsidR="00C35497" w:rsidRPr="00C35497">
        <w:rPr>
          <w:rFonts w:ascii="Times New Roman" w:eastAsia="Times New Roman" w:hAnsi="Times New Roman" w:cs="Times New Roman"/>
          <w:b/>
          <w:color w:val="000000"/>
          <w:sz w:val="24"/>
          <w:szCs w:val="24"/>
        </w:rPr>
        <w:t>TELE COUNSELING SERVICES</w:t>
      </w:r>
    </w:p>
    <w:p w14:paraId="53DD9050" w14:textId="77777777" w:rsidR="00E73304"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lastRenderedPageBreak/>
        <w:t xml:space="preserve">Social workers have adapted to technological advancements, particularly in remote rural and tribal communities. They facilitate access to essential resources and provide consultations, appropriate interventions, and improved access to basic services and facilities. Their services include personal and family counseling, addiction counseling, and advisory consultations for children, youth, and marital issues, both pre- and post-marriage. </w:t>
      </w:r>
    </w:p>
    <w:p w14:paraId="6BF4E6CB" w14:textId="77777777" w:rsidR="00E73304"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 xml:space="preserve">PSYCHOSOCIAL PROBLEMS FACED BY FAMILIES </w:t>
      </w:r>
    </w:p>
    <w:p w14:paraId="27B11115" w14:textId="77777777" w:rsidR="00E73304"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Social workers play a crucial role in addressing the challenges and conflicts encountered by families. They are trained to assess family situations, identify problems, and intervene in ways that provide long-term solutions (http://socialwork.institute.com). They employ a range of strategies and techniques to assess the needs and demands of these families, as well as to prescribe appropriate interventions for resolution. </w:t>
      </w:r>
      <w:proofErr w:type="spellStart"/>
      <w:r w:rsidRPr="00C35497">
        <w:rPr>
          <w:rFonts w:ascii="Times New Roman" w:eastAsia="Times New Roman" w:hAnsi="Times New Roman" w:cs="Times New Roman"/>
          <w:color w:val="000000"/>
          <w:sz w:val="24"/>
          <w:szCs w:val="24"/>
        </w:rPr>
        <w:t>Rehimli</w:t>
      </w:r>
      <w:proofErr w:type="spellEnd"/>
      <w:r w:rsidRPr="00C35497">
        <w:rPr>
          <w:rFonts w:ascii="Times New Roman" w:eastAsia="Times New Roman" w:hAnsi="Times New Roman" w:cs="Times New Roman"/>
          <w:color w:val="000000"/>
          <w:sz w:val="24"/>
          <w:szCs w:val="24"/>
        </w:rPr>
        <w:t xml:space="preserve"> (2025) in his research article has demonstrated that focused social work interventions can greatly enhance the social and psychological well-being of contemporary families.</w:t>
      </w:r>
    </w:p>
    <w:p w14:paraId="75D79367" w14:textId="6B465C3C" w:rsidR="00E73304" w:rsidRDefault="00A24DEB" w:rsidP="00C35497">
      <w:pPr>
        <w:spacing w:before="280" w:after="28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ROLE IN </w:t>
      </w:r>
      <w:r w:rsidR="00C35497" w:rsidRPr="00C35497">
        <w:rPr>
          <w:rFonts w:ascii="Times New Roman" w:eastAsia="Times New Roman" w:hAnsi="Times New Roman" w:cs="Times New Roman"/>
          <w:b/>
          <w:bCs/>
          <w:color w:val="000000"/>
          <w:sz w:val="24"/>
          <w:szCs w:val="24"/>
        </w:rPr>
        <w:t xml:space="preserve">COMMUNITY ORGANIZATION AND DEVELOPMENT </w:t>
      </w:r>
    </w:p>
    <w:p w14:paraId="6B3FE438" w14:textId="77777777" w:rsidR="00E73304"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serve as community organizers within various settings, including rural, urban, and tribal communities. They collaborate with community members to address and resolve local issues. By identifying challenges and available resources, communities can effectively tackle their problems and work towards development. Social workers advocate against issues such as inadequate housing, slum conditions, unemployment, poverty, health crises, substance abuse, dowry practices, child labor, and juvenile delinquency. They facilitate access to government services and promote social change, human rights, and social justice within the community.</w:t>
      </w:r>
    </w:p>
    <w:p w14:paraId="0C7611C2" w14:textId="3AAA8860" w:rsidR="00C35497" w:rsidRPr="00C35497" w:rsidRDefault="00A24DEB" w:rsidP="00E73304">
      <w:pPr>
        <w:spacing w:before="280" w:after="28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OLE IN </w:t>
      </w:r>
      <w:r w:rsidR="00C35497" w:rsidRPr="00C35497">
        <w:rPr>
          <w:rFonts w:ascii="Times New Roman" w:eastAsia="Times New Roman" w:hAnsi="Times New Roman" w:cs="Times New Roman"/>
          <w:b/>
          <w:color w:val="000000"/>
          <w:sz w:val="24"/>
          <w:szCs w:val="24"/>
        </w:rPr>
        <w:t>RESOLVING CONFLICTS AND BUILDING RESILENCE IN COMMUNITIES</w:t>
      </w:r>
    </w:p>
    <w:p w14:paraId="7AE35D4B" w14:textId="77777777" w:rsidR="007C6981" w:rsidRDefault="00C35497" w:rsidP="00E73304">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Cultivating resilience in communities is crucial for social workers, who are instrumental in empowering residents and enhancing their strength. Social workers are actively involved in resolving conflicts that often arise within communities, with the goal of restoring peace. These conflicts can significantly hinder the social and economic progress of the community. The nature of conflict situations is typically complex, requiring meticulous management at each stage. To aid in conflict resolution, social workers utilize effective communication strategies, mediation methods, and encourage collaboration among community members. Community social workers are dedicated to fostering positive change in their neighborhoods. They focus on initiatives that empower residents and enhance unity through community organization. Their efforts are aimed at identifying local issues, pooling resources, and developing sustainable solutions to these challenges.</w:t>
      </w:r>
    </w:p>
    <w:p w14:paraId="198CA57A" w14:textId="77777777" w:rsidR="007C6981" w:rsidRDefault="007C6981" w:rsidP="00E73304">
      <w:pPr>
        <w:spacing w:before="280" w:after="280" w:line="240" w:lineRule="auto"/>
        <w:jc w:val="both"/>
        <w:rPr>
          <w:rFonts w:ascii="Times New Roman" w:eastAsia="Times New Roman" w:hAnsi="Times New Roman" w:cs="Times New Roman"/>
          <w:b/>
          <w:bCs/>
          <w:color w:val="000000"/>
          <w:sz w:val="24"/>
          <w:szCs w:val="24"/>
        </w:rPr>
      </w:pPr>
      <w:r w:rsidRPr="007C6981">
        <w:rPr>
          <w:rFonts w:ascii="Times New Roman" w:eastAsia="Times New Roman" w:hAnsi="Times New Roman" w:cs="Times New Roman"/>
          <w:b/>
          <w:bCs/>
          <w:color w:val="000000"/>
          <w:sz w:val="24"/>
          <w:szCs w:val="24"/>
        </w:rPr>
        <w:t>Social work and Peace</w:t>
      </w:r>
    </w:p>
    <w:p w14:paraId="4AC0406F" w14:textId="5888F786" w:rsidR="007C6981" w:rsidRPr="007C6981" w:rsidRDefault="007C6981" w:rsidP="00E73304">
      <w:pPr>
        <w:spacing w:before="280" w:after="280" w:line="240" w:lineRule="auto"/>
        <w:jc w:val="both"/>
        <w:rPr>
          <w:rFonts w:ascii="Times New Roman" w:eastAsia="Times New Roman" w:hAnsi="Times New Roman" w:cs="Times New Roman"/>
          <w:b/>
          <w:bCs/>
          <w:color w:val="000000"/>
          <w:sz w:val="24"/>
          <w:szCs w:val="24"/>
        </w:rPr>
      </w:pPr>
      <w:r w:rsidRPr="007C6981">
        <w:rPr>
          <w:rFonts w:ascii="Times New Roman" w:eastAsia="Times New Roman" w:hAnsi="Times New Roman" w:cs="Times New Roman"/>
          <w:color w:val="000000"/>
          <w:sz w:val="24"/>
          <w:szCs w:val="24"/>
        </w:rPr>
        <w:t xml:space="preserve">Recognizing that the establishment of peaceful societies is a fundamental aspect of development, the field of social work engages in activities aimed at fostering peace within communities. It operates at multiple levels, addressing conflicts that arise among individuals, groups, and communities to promote harmony, as violent behaviors and disputes can threaten the very fabric </w:t>
      </w:r>
      <w:r w:rsidRPr="007C6981">
        <w:rPr>
          <w:rFonts w:ascii="Times New Roman" w:eastAsia="Times New Roman" w:hAnsi="Times New Roman" w:cs="Times New Roman"/>
          <w:color w:val="000000"/>
          <w:sz w:val="24"/>
          <w:szCs w:val="24"/>
        </w:rPr>
        <w:lastRenderedPageBreak/>
        <w:t>of human society. For instance, enduring animosities and hostilities stemming from issues related to religion, culture, rights, and resources can occur among individuals, groups, states, and nations. In this context, community organization and social work serve as vital strategies, with social workers employing a range of techniques and skills to effectively carry out their responsibilities. These elements collectively support the profession as a whole, highlighting the interconnectedness of peace, human rights, and development.</w:t>
      </w:r>
    </w:p>
    <w:p w14:paraId="17B15837" w14:textId="77777777" w:rsidR="00E73304"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 xml:space="preserve">ROLE IN LABOR POLICIES AND JOB INCLUSION </w:t>
      </w:r>
    </w:p>
    <w:p w14:paraId="54E22B78" w14:textId="43C5D60C"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Addressing extreme economic inequality through finance and wealth creation is crucial for everyone in contemporary societies. This involves receiving compensation for labor or services, establishing income objectives, and managing anxiety related to financial matters. Social professionals with specialized training hold important positions within various occupational sectors. Their responsibilities extend beyond tackling intricate issues faced by employees; they also encompass the provision of legally mandated benefits, upholding professional standards, safeguarding employees from workplace dangers, and enhancing their overall well-being. Furthermore, they foster positive and healthy relationships among employees, support their growth, and contribute to the overall productivity of the organization (Caswell et al., 2024).</w:t>
      </w:r>
    </w:p>
    <w:p w14:paraId="03AA6C32"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Further he suggests that social workers are instrumental in addressing the obstacles and challenges associated with occupational services within the job market. They respond to the needs of a diverse array of clients. They contend that recognizing work as a component of occupational services and a professional domain is increasingly pertinent to the field of social work and its research. In particular, social workers are vital in delivering job inclusion services, as key aspects of employment policies and services focus on individuals in precarious life circumstances (See, Caswell D et al., 2024).</w:t>
      </w:r>
    </w:p>
    <w:p w14:paraId="3C056639" w14:textId="7CF24A95" w:rsidR="00C35497" w:rsidRPr="00C35497" w:rsidRDefault="00C35497" w:rsidP="00C35497">
      <w:pPr>
        <w:spacing w:before="280" w:after="0" w:line="240" w:lineRule="auto"/>
        <w:jc w:val="both"/>
        <w:rPr>
          <w:rFonts w:ascii="Times New Roman" w:eastAsia="Times New Roman" w:hAnsi="Times New Roman" w:cs="Times New Roman"/>
          <w:b/>
          <w:bCs/>
          <w:color w:val="000000"/>
          <w:sz w:val="24"/>
          <w:szCs w:val="24"/>
        </w:rPr>
      </w:pPr>
      <w:r w:rsidRPr="00C35497">
        <w:rPr>
          <w:rFonts w:ascii="Times New Roman" w:eastAsia="Times New Roman" w:hAnsi="Times New Roman" w:cs="Times New Roman"/>
          <w:b/>
          <w:bCs/>
          <w:color w:val="000000"/>
          <w:sz w:val="24"/>
          <w:szCs w:val="24"/>
        </w:rPr>
        <w:t>POLICY FORMULATION AND BRING CHANGES IN POLICIES</w:t>
      </w:r>
    </w:p>
    <w:p w14:paraId="4FF28FB6" w14:textId="77777777" w:rsidR="00D848D9"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are dedicated to fostering social development and addressing the challenges faced by individuals, which equips them with a comprehensive understanding of the issues at hand. They play a crucial role in shaping policies within government-related departments to ensure effective solutions are implemented. This includes advocating for policy reforms and promoting the well-being of the entire community, with a focus on specific areas such as elderly care, women's and children's rights, and youth initiatives.</w:t>
      </w:r>
    </w:p>
    <w:p w14:paraId="5B1AF2D7" w14:textId="762424CC" w:rsidR="00D848D9" w:rsidRDefault="00C35497" w:rsidP="00D848D9">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 xml:space="preserve">SCHOOL SOCIAL WORK </w:t>
      </w:r>
    </w:p>
    <w:p w14:paraId="73464A4F" w14:textId="77777777" w:rsidR="00D848D9"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The field of school social work is rapidly evolving, with school social workers taking on crucial responsibilities in addressing children's behavioral challenges, mental health issues, and educational development. They collaborate with educators and parents to foster a supportive learning environment. Their contributions include the design and implementation of programs focused on learning difficulties, life skills, social and emotional learning, and overall educational and social growth. In this capacity, school social workers may serve as counselors, educational officers, teachers, or administrative staff. They are also involved in resource gathering, </w:t>
      </w:r>
      <w:r w:rsidRPr="00C35497">
        <w:rPr>
          <w:rFonts w:ascii="Times New Roman" w:eastAsia="Times New Roman" w:hAnsi="Times New Roman" w:cs="Times New Roman"/>
          <w:color w:val="000000"/>
          <w:sz w:val="24"/>
          <w:szCs w:val="24"/>
        </w:rPr>
        <w:lastRenderedPageBreak/>
        <w:t>strengthening connections between students' families and the community, and effectively managing educational challenges.</w:t>
      </w:r>
    </w:p>
    <w:p w14:paraId="12AB8303" w14:textId="63A48AE3" w:rsidR="00D848D9" w:rsidRDefault="00C35497" w:rsidP="00D848D9">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 xml:space="preserve">GERONTOLOGICAL SOCIAL WORK </w:t>
      </w:r>
    </w:p>
    <w:p w14:paraId="242D4E2C" w14:textId="77777777" w:rsidR="00D848D9"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are actively engaged in the appropriate sectors dedicated to the care of the elderly. Their responsibilities encompass providing health care, support, counseling, and other necessary services. Gerontological Social Work is an academic discipline focused on the professional aspects of aging. The fundamental needs and challenges during this phase necessitate a comprehensive examination of the issues at hand. By gaining insights into the aging process, we can implement suitable measures for our future aging and develop effective strategies.</w:t>
      </w:r>
    </w:p>
    <w:p w14:paraId="1BE2FD49" w14:textId="77777777" w:rsidR="00D848D9" w:rsidRDefault="00C35497" w:rsidP="00D848D9">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 xml:space="preserve">CORPORATE SOCIAL RESPONSIBILITY (CSR) </w:t>
      </w:r>
    </w:p>
    <w:p w14:paraId="6D2329F5" w14:textId="77777777" w:rsidR="00D848D9"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Corporate social responsibility programs and initiatives are crucial for organizations. Major corporations typically have a dedicated section for managing their social responsibility efforts, where social work graduates are appointed to oversee these initiatives. These professionals focus on social responsibility management and the development of related plans and programs.</w:t>
      </w:r>
    </w:p>
    <w:p w14:paraId="60C049F6" w14:textId="77777777" w:rsidR="00D848D9" w:rsidRDefault="00C35497" w:rsidP="00D848D9">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 xml:space="preserve">ROLE IN CRIMINAL JUSTICE SYSTEM </w:t>
      </w:r>
    </w:p>
    <w:p w14:paraId="35171665" w14:textId="77777777" w:rsidR="00D848D9"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Crime and its repercussions are significant and pervasive. The personal, familial, and societal impacts of emergencies are profound. Effectively mitigating these consequences, safeguarding individual families and communities from their adverse effects, and fostering social justice are essential functions of social workers. They fulfill various roles within the criminal justice system, making them an integral component. Social workers undertake numerous responsibilities, including: 1. prevention and early detection, 2. implementing community-based programs, 3. advocating for victims, 4. liaising with courts, 5. overseeing probation and parole, 6. managing correctional facilities, 7. conducting intake and assessments, 8. providing counseling and psychotherapy, 9. engaging in advocacy and policy development, 10. promoting social justice and legal awareness, 11. facilitating rehabilitation programs, and 12. offering consultation and therapeutic services.</w:t>
      </w:r>
    </w:p>
    <w:p w14:paraId="4E8B15A9" w14:textId="3FFF02B1" w:rsidR="00C35497" w:rsidRPr="00C35497" w:rsidRDefault="00C35497" w:rsidP="00C35497">
      <w:pPr>
        <w:spacing w:before="280" w:after="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DIGITAL TECHNOLOGY AND SOCIAL WORK</w:t>
      </w:r>
    </w:p>
    <w:p w14:paraId="3F708703" w14:textId="77777777" w:rsidR="00D848D9" w:rsidRDefault="00C35497" w:rsidP="00D848D9">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In light of the scientific and technological revolution, social workers are leveraging various applications, digital tools, and virtual platforms to deliver specialized services to individuals in remote locations. The advent of online consultations has facilitated exchanges, as social workers in the 21st century increasingly utilize digital technology, streamlining their efforts and enhancing service delivery efficiency. This approach has enabled them to maximize service provision within a shorter timeframe, exemplified by their ability to connect with virtual resources, engage in online advocacy, and offer referral services.</w:t>
      </w:r>
    </w:p>
    <w:p w14:paraId="1D281394" w14:textId="77777777" w:rsidR="00D848D9"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 xml:space="preserve">DISABILITY SOCIAL WORK </w:t>
      </w:r>
    </w:p>
    <w:p w14:paraId="48915B15" w14:textId="77777777" w:rsidR="00D848D9" w:rsidRDefault="00C35497" w:rsidP="00D848D9">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lastRenderedPageBreak/>
        <w:t>Social workers have successfully identified their role within the domain of physical and intellectual disabilities. This profession fundamentally assists individuals who are vulnerable, enabling them to become self-sufficient. They provide access to benefits and services from governmental and institutional sources, and they operate within rehabilitation centers for children with dementia, as well as relevant government departments and organizations.</w:t>
      </w:r>
    </w:p>
    <w:p w14:paraId="0EDB8B4D" w14:textId="77777777" w:rsidR="00D848D9" w:rsidRDefault="00C35497" w:rsidP="00D848D9">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bCs/>
          <w:color w:val="000000"/>
          <w:sz w:val="24"/>
          <w:szCs w:val="24"/>
        </w:rPr>
        <w:t xml:space="preserve">MULTICULTURAL SOCIAL WORK </w:t>
      </w:r>
    </w:p>
    <w:p w14:paraId="62762D83" w14:textId="77777777" w:rsidR="00D848D9" w:rsidRDefault="00C35497" w:rsidP="00D848D9">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Due to globalization, social workers are now able to engage with community members from various cultural backgrounds. They operate at multiple cultural levels and have acquired the knowledge and skills necessary to assist individuals from diverse cultural contexts, focusing on the promotion of human rights, equality, and social justice.</w:t>
      </w:r>
    </w:p>
    <w:p w14:paraId="698A1F66" w14:textId="77777777" w:rsidR="00D848D9"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b/>
          <w:color w:val="000000"/>
          <w:sz w:val="24"/>
          <w:szCs w:val="24"/>
        </w:rPr>
        <w:t xml:space="preserve">ROLE IN AMEOLARATING SOCIAL PROBLEMS AND SHAPING THE PROFESSIONAL IDENTITY </w:t>
      </w:r>
    </w:p>
    <w:p w14:paraId="40B6E93A" w14:textId="77777777" w:rsidR="00D848D9"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ety faces a multitude of challenges across social, economic, political, cultural, and environmental dimensions, including issues such as poverty, unemployment, substance abuse, inadequate living conditions, homelessness, child labor, and crime. Furthermore, there are significant concerns regarding juvenile delinquency, disabilities, insufficient housing, social inequality, minority rights, gender inequities, social unrest, terrorism, and conflicts. There is an urgent need for the social work profession to tackle environmental issues and social challenges effectively, aiming for sustainable solutions. The progress of both society and the nation depends on addressing these ongoing issues. As highlighted by Asquith &amp; Clark (2005) in their article, social workers play a vital role in supporting individuals impacted by poverty, disadvantage, and social exclusion. They also stress the importance of the social work field in establishing its professional identity and differentiating itself from other professions.</w:t>
      </w:r>
    </w:p>
    <w:p w14:paraId="599C9684" w14:textId="08393847" w:rsidR="00C938FE"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They highlighted the urgent need for the social work field to establish its professional identity and differentiate itself from other occupations. Although many professional social workers are active in various sectors in developing countries like India, there is a significant lack of specialized organizations. This shortfall leads to insufficient professional recognition, which ultimately hinders the advancement of the profession.</w:t>
      </w:r>
    </w:p>
    <w:tbl>
      <w:tblPr>
        <w:tblStyle w:val="TableGrid"/>
        <w:tblW w:w="0" w:type="auto"/>
        <w:tblLook w:val="04A0" w:firstRow="1" w:lastRow="0" w:firstColumn="1" w:lastColumn="0" w:noHBand="0" w:noVBand="1"/>
      </w:tblPr>
      <w:tblGrid>
        <w:gridCol w:w="9350"/>
      </w:tblGrid>
      <w:tr w:rsidR="00C938FE" w:rsidRPr="00C938FE" w14:paraId="19291201" w14:textId="77777777" w:rsidTr="004F7F4C">
        <w:trPr>
          <w:trHeight w:val="419"/>
        </w:trPr>
        <w:tc>
          <w:tcPr>
            <w:tcW w:w="9350" w:type="dxa"/>
          </w:tcPr>
          <w:p w14:paraId="2B91F321" w14:textId="37D19CEE" w:rsidR="00C938FE" w:rsidRPr="00C938FE" w:rsidRDefault="00C938FE" w:rsidP="00C938FE">
            <w:pPr>
              <w:spacing w:before="280" w:after="280"/>
              <w:jc w:val="both"/>
              <w:rPr>
                <w:rFonts w:ascii="Times New Roman" w:eastAsia="Times New Roman" w:hAnsi="Times New Roman" w:cs="Times New Roman"/>
                <w:color w:val="000000"/>
                <w:sz w:val="24"/>
                <w:szCs w:val="24"/>
              </w:rPr>
            </w:pPr>
            <w:r w:rsidRPr="00C938FE">
              <w:rPr>
                <w:rFonts w:ascii="Times New Roman" w:eastAsia="Times New Roman" w:hAnsi="Times New Roman" w:cs="Times New Roman"/>
                <w:b/>
                <w:bCs/>
                <w:color w:val="000000"/>
                <w:sz w:val="24"/>
                <w:szCs w:val="24"/>
              </w:rPr>
              <w:t xml:space="preserve">     FINDINGS</w:t>
            </w:r>
          </w:p>
        </w:tc>
      </w:tr>
      <w:tr w:rsidR="00C938FE" w:rsidRPr="00C938FE" w14:paraId="0EC18831" w14:textId="77777777" w:rsidTr="004F7F4C">
        <w:trPr>
          <w:trHeight w:val="401"/>
        </w:trPr>
        <w:tc>
          <w:tcPr>
            <w:tcW w:w="9350" w:type="dxa"/>
          </w:tcPr>
          <w:p w14:paraId="57A4821C"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Social work faces global challenges and issues, often under scrutiny.</w:t>
            </w:r>
          </w:p>
          <w:p w14:paraId="5D204C87"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Social workers serve individuals, groups, and communities facing various difficulties.</w:t>
            </w:r>
          </w:p>
          <w:p w14:paraId="3B24C783"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They must understand both internal dynamics and external factors affecting societies and diverse communities.</w:t>
            </w:r>
          </w:p>
          <w:p w14:paraId="0D06B8B8"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lastRenderedPageBreak/>
              <w:t>Social workers must prepare for thorough professional analysis and growth.</w:t>
            </w:r>
          </w:p>
          <w:p w14:paraId="55E9334C"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They are essential in safeguarding society from threats and promoting comprehensive well-being.</w:t>
            </w:r>
          </w:p>
          <w:p w14:paraId="6E61DD3F"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Social workers operate across diverse sectors of society, employing methods, techniques, skills, and models inherent to the holistic practice of social work.</w:t>
            </w:r>
          </w:p>
          <w:p w14:paraId="3B71B6A5"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Social workers continually enhance their artistry, skills, methodologies, and expertise to address future challenges.</w:t>
            </w:r>
          </w:p>
          <w:p w14:paraId="14789C0E"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Roles and responsibilities of social workers vary according to the problems and situations of their clients.</w:t>
            </w:r>
          </w:p>
          <w:p w14:paraId="72077CD4"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The guidance, recommendations, assistance, and support offered by social workers aim to enhance their situations and improve their quality of life.</w:t>
            </w:r>
          </w:p>
          <w:p w14:paraId="244CD69D"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Roles generally focus on addressing social inequality, ensuring social justice, and meeting the needs of marginalized and vulnerable populations.</w:t>
            </w:r>
          </w:p>
          <w:p w14:paraId="32D219C8"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Effective role management and outcomes primarily depend on the competence of social workers.</w:t>
            </w:r>
          </w:p>
          <w:p w14:paraId="4133D1D7"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Policies that promote sustainable, community-oriented social work initiatives are crucial in the 21st century.</w:t>
            </w:r>
          </w:p>
          <w:p w14:paraId="7C060A2E" w14:textId="77777777" w:rsidR="00C938FE" w:rsidRPr="00C938FE" w:rsidRDefault="00C938FE" w:rsidP="00C938FE">
            <w:pPr>
              <w:numPr>
                <w:ilvl w:val="0"/>
                <w:numId w:val="1"/>
              </w:numPr>
              <w:spacing w:before="280" w:after="280"/>
              <w:jc w:val="both"/>
              <w:rPr>
                <w:rFonts w:ascii="Times New Roman" w:eastAsia="Times New Roman" w:hAnsi="Times New Roman" w:cs="Times New Roman"/>
                <w:color w:val="000000"/>
                <w:sz w:val="24"/>
                <w:szCs w:val="24"/>
                <w:lang w:val="en-IN"/>
              </w:rPr>
            </w:pPr>
            <w:r w:rsidRPr="00C938FE">
              <w:rPr>
                <w:rFonts w:ascii="Times New Roman" w:eastAsia="Times New Roman" w:hAnsi="Times New Roman" w:cs="Times New Roman"/>
                <w:color w:val="000000"/>
                <w:sz w:val="24"/>
                <w:szCs w:val="24"/>
                <w:lang w:val="en-IN"/>
              </w:rPr>
              <w:t>Social work research aims to identify solutions to diverse challenges that hinder social, economic, political, and developmental progress.</w:t>
            </w:r>
          </w:p>
        </w:tc>
      </w:tr>
    </w:tbl>
    <w:p w14:paraId="73314E61" w14:textId="77777777" w:rsidR="00C938FE" w:rsidRDefault="00C938FE" w:rsidP="00D848D9">
      <w:pPr>
        <w:spacing w:before="280" w:after="280" w:line="240" w:lineRule="auto"/>
        <w:contextualSpacing/>
        <w:jc w:val="both"/>
        <w:rPr>
          <w:rFonts w:ascii="Times New Roman" w:eastAsia="Times New Roman" w:hAnsi="Times New Roman" w:cs="Times New Roman"/>
          <w:b/>
          <w:color w:val="000000"/>
          <w:sz w:val="24"/>
          <w:szCs w:val="24"/>
        </w:rPr>
      </w:pPr>
    </w:p>
    <w:p w14:paraId="1AEEA304" w14:textId="75EBD402" w:rsidR="00D848D9" w:rsidRDefault="00C35497" w:rsidP="00D848D9">
      <w:pPr>
        <w:spacing w:before="280" w:after="28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b/>
          <w:color w:val="000000"/>
          <w:sz w:val="24"/>
          <w:szCs w:val="24"/>
        </w:rPr>
        <w:t>DISCUSSION AND FUTURE PERSPECTIVES</w:t>
      </w:r>
    </w:p>
    <w:p w14:paraId="5D0724D5" w14:textId="77777777" w:rsidR="00D848D9" w:rsidRDefault="00D848D9" w:rsidP="00D848D9">
      <w:pPr>
        <w:spacing w:before="280" w:after="280" w:line="240" w:lineRule="auto"/>
        <w:contextualSpacing/>
        <w:jc w:val="both"/>
        <w:rPr>
          <w:rFonts w:ascii="Times New Roman" w:eastAsia="Times New Roman" w:hAnsi="Times New Roman" w:cs="Times New Roman"/>
          <w:color w:val="000000"/>
          <w:sz w:val="24"/>
          <w:szCs w:val="24"/>
          <w:lang w:val="en-IN"/>
        </w:rPr>
      </w:pPr>
    </w:p>
    <w:p w14:paraId="665B85FD" w14:textId="77777777" w:rsidR="00D848D9" w:rsidRDefault="00C35497" w:rsidP="00C35497">
      <w:pPr>
        <w:spacing w:before="280" w:after="28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color w:val="000000"/>
          <w:sz w:val="24"/>
          <w:szCs w:val="24"/>
        </w:rPr>
        <w:t>Social work encounters numerous challenges and issues on a global scale, often bearing the weight of professional scrutiny. Social workers wearing scars often feel driven to hide their scars, in fear of judgment and professional consequences</w:t>
      </w:r>
      <w:r w:rsidR="00D848D9">
        <w:rPr>
          <w:rFonts w:ascii="Times New Roman" w:eastAsia="Times New Roman" w:hAnsi="Times New Roman" w:cs="Times New Roman"/>
          <w:color w:val="000000"/>
          <w:sz w:val="24"/>
          <w:szCs w:val="24"/>
        </w:rPr>
        <w:t xml:space="preserve"> </w:t>
      </w:r>
      <w:r w:rsidRPr="00C35497">
        <w:rPr>
          <w:rFonts w:ascii="Times New Roman" w:eastAsia="Times New Roman" w:hAnsi="Times New Roman" w:cs="Times New Roman"/>
          <w:color w:val="000000"/>
          <w:sz w:val="24"/>
          <w:szCs w:val="24"/>
        </w:rPr>
        <w:t>(Gerlach</w:t>
      </w:r>
      <w:r w:rsidR="00D848D9">
        <w:rPr>
          <w:rFonts w:ascii="Times New Roman" w:eastAsia="Times New Roman" w:hAnsi="Times New Roman" w:cs="Times New Roman"/>
          <w:color w:val="000000"/>
          <w:sz w:val="24"/>
          <w:szCs w:val="24"/>
        </w:rPr>
        <w:t xml:space="preserve">, </w:t>
      </w:r>
      <w:r w:rsidRPr="00C35497">
        <w:rPr>
          <w:rFonts w:ascii="Times New Roman" w:eastAsia="Times New Roman" w:hAnsi="Times New Roman" w:cs="Times New Roman"/>
          <w:color w:val="000000"/>
          <w:sz w:val="24"/>
          <w:szCs w:val="24"/>
        </w:rPr>
        <w:t xml:space="preserve">J). They serve individuals, groups, and communities that are ensnared in various difficulties. To safeguard society from worldwide threats and to promote comprehensive well-being, both internally and externally, the support of social workers is essential. Social workers often identify as professionals operating across diverse sectors of society, striving to effectively tackle problems and challenges by employing the methods, techniques, skills, and models inherent to the holistic practice of social work, thereby adapting successfully to their environments. Social workers must possess a comprehensive understanding of both the internal dynamics and external factors affecting societies and diverse communities. It is essential for these societies and communities to safeguard individuals from superstitions and social conflicts. There is a pressing need to develop progressive policies across social, economic, political, and industrial domains, establishing a foundation for forward-thinking visions. In this regard, social workers should prepare for thorough professional analysis and growth. While there </w:t>
      </w:r>
      <w:r w:rsidRPr="00C35497">
        <w:rPr>
          <w:rFonts w:ascii="Times New Roman" w:eastAsia="Times New Roman" w:hAnsi="Times New Roman" w:cs="Times New Roman"/>
          <w:color w:val="000000"/>
          <w:sz w:val="24"/>
          <w:szCs w:val="24"/>
        </w:rPr>
        <w:lastRenderedPageBreak/>
        <w:t>are numerous helping professions, it is crucial to uphold the distinct and cohesive identity of social work as a singular profession dedicated to assistance.</w:t>
      </w:r>
      <w:r w:rsidRPr="00C35497">
        <w:rPr>
          <w:rFonts w:ascii="Times New Roman" w:eastAsia="Times New Roman" w:hAnsi="Times New Roman" w:cs="Times New Roman"/>
          <w:b/>
          <w:color w:val="000000"/>
          <w:sz w:val="24"/>
          <w:szCs w:val="24"/>
        </w:rPr>
        <w:t xml:space="preserve"> </w:t>
      </w:r>
      <w:r w:rsidRPr="00C35497">
        <w:rPr>
          <w:rFonts w:ascii="Times New Roman" w:eastAsia="Times New Roman" w:hAnsi="Times New Roman" w:cs="Times New Roman"/>
          <w:color w:val="000000"/>
          <w:sz w:val="24"/>
          <w:szCs w:val="24"/>
        </w:rPr>
        <w:t>Although many studies have explored effective role management and the variables that influence it, the ultimate responsibility for managing roles and the resulting outcomes primarily depends on the competence of social workers. To achieve effective role performance, social workers require continuous training and mentorship from seasoned practitioners or experts in relevant skills, techniques, and intervention strategies. The guidance, recommendations, assistance, and support that social workers offer to their clients—whether individuals, families, or communities—are essential and ultimately aim to enhance their situations and improve their quality of life.</w:t>
      </w:r>
    </w:p>
    <w:p w14:paraId="352A9B47" w14:textId="77777777" w:rsidR="00D848D9" w:rsidRDefault="00D848D9" w:rsidP="00C35497">
      <w:pPr>
        <w:spacing w:before="280" w:after="280" w:line="240" w:lineRule="auto"/>
        <w:contextualSpacing/>
        <w:jc w:val="both"/>
        <w:rPr>
          <w:rFonts w:ascii="Times New Roman" w:eastAsia="Times New Roman" w:hAnsi="Times New Roman" w:cs="Times New Roman"/>
          <w:color w:val="000000"/>
          <w:sz w:val="24"/>
          <w:szCs w:val="24"/>
          <w:lang w:val="en-IN"/>
        </w:rPr>
      </w:pPr>
    </w:p>
    <w:p w14:paraId="70CB0DCE" w14:textId="603039E9" w:rsidR="00C35497" w:rsidRPr="00C35497" w:rsidRDefault="00C35497" w:rsidP="00C35497">
      <w:pPr>
        <w:spacing w:before="280" w:after="280" w:line="240" w:lineRule="auto"/>
        <w:contextualSpacing/>
        <w:jc w:val="both"/>
        <w:rPr>
          <w:rFonts w:ascii="Times New Roman" w:eastAsia="Times New Roman" w:hAnsi="Times New Roman" w:cs="Times New Roman"/>
          <w:color w:val="000000"/>
          <w:sz w:val="24"/>
          <w:szCs w:val="24"/>
          <w:lang w:val="en-IN"/>
        </w:rPr>
      </w:pPr>
      <w:r w:rsidRPr="00C35497">
        <w:rPr>
          <w:rFonts w:ascii="Times New Roman" w:eastAsia="Times New Roman" w:hAnsi="Times New Roman" w:cs="Times New Roman"/>
          <w:color w:val="000000"/>
          <w:sz w:val="24"/>
          <w:szCs w:val="24"/>
        </w:rPr>
        <w:t>A variety of viewpoints have been expressed in the literature concerning the roles of social workers. These interpretations differ and can be adapted to meet particular needs, especially in dynamic contexts. How well do social workers understand their roles and the diverse situations they face, including the effective management of these roles, their overall effectiveness, and the improvement of conditions? Furthermore, how do their skills, training, and expertise connect to their professional duties? The answers to these inquiries are significantly shaped by these factors. The roles and responsibilities of social workers vary according to the problems and situations of their clients. Which role has to play? It is decided by the problem and situation (</w:t>
      </w:r>
      <w:proofErr w:type="spellStart"/>
      <w:r w:rsidRPr="00C35497">
        <w:rPr>
          <w:rFonts w:ascii="Times New Roman" w:eastAsia="Times New Roman" w:hAnsi="Times New Roman" w:cs="Times New Roman"/>
          <w:color w:val="000000"/>
          <w:sz w:val="24"/>
          <w:szCs w:val="24"/>
        </w:rPr>
        <w:t>Ronad</w:t>
      </w:r>
      <w:proofErr w:type="spellEnd"/>
      <w:r w:rsidRPr="00C35497">
        <w:rPr>
          <w:rFonts w:ascii="Times New Roman" w:eastAsia="Times New Roman" w:hAnsi="Times New Roman" w:cs="Times New Roman"/>
          <w:color w:val="000000"/>
          <w:sz w:val="24"/>
          <w:szCs w:val="24"/>
        </w:rPr>
        <w:t>, 2024). Certain roles may seem implausible and lack clear operational guidelines, potentially causing confusion for many individuals. There is no universally accepted idea of valid knowledge, skills or expertise for social workers. However, there is fairly wide agreement that social work is committed to rights and justice; and that it exists to assist, support and enable those who suffer from the negative effects of social inequalities (Asquith et al., 2005). This situation prompts an inquiry into the appropriate actions social workers should undertake in critical, emergency and evolving circumstances, as well as in more standard situations. The lack of clarity regarding the implementation of these roles has led to uncertainty among both the public and the social workers themselves. Role ambiguity, ongoing uncertainty about role and performance expectations, can influence the way in which social workers function with their clients (Powell &amp; Mayfield, 2024).</w:t>
      </w:r>
    </w:p>
    <w:p w14:paraId="38DD9E38"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Social work research aims to identify solutions to the diverse challenges encountered by individuals within society that hinder social, economic, political, and developmental progress. It is essential to assess the impact and outcomes of this research. There is a clear necessity for the review, reorganization, and execution of suitable and holistic strategies. The advancement of the nation and society is supported by the diligent efforts of many who remain unrecognized. It is crucial for both society and the government to acknowledge and promote this hard work. </w:t>
      </w:r>
    </w:p>
    <w:p w14:paraId="290BAEAD" w14:textId="77777777" w:rsidR="00C35497" w:rsidRPr="00C35497" w:rsidRDefault="00C35497" w:rsidP="00C35497">
      <w:pPr>
        <w:spacing w:before="280" w:after="280" w:line="240" w:lineRule="auto"/>
        <w:jc w:val="both"/>
        <w:rPr>
          <w:rFonts w:ascii="Times New Roman" w:eastAsia="Times New Roman" w:hAnsi="Times New Roman" w:cs="Times New Roman"/>
          <w:b/>
          <w:color w:val="000000"/>
          <w:sz w:val="24"/>
          <w:szCs w:val="24"/>
        </w:rPr>
      </w:pPr>
      <w:r w:rsidRPr="00C35497">
        <w:rPr>
          <w:rFonts w:ascii="Times New Roman" w:eastAsia="Times New Roman" w:hAnsi="Times New Roman" w:cs="Times New Roman"/>
          <w:color w:val="000000"/>
          <w:sz w:val="24"/>
          <w:szCs w:val="24"/>
        </w:rPr>
        <w:t xml:space="preserve">Roles generally focus on the areas of </w:t>
      </w:r>
    </w:p>
    <w:p w14:paraId="4038DEA4"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1. Addressing social inequality  </w:t>
      </w:r>
    </w:p>
    <w:p w14:paraId="60C21178" w14:textId="77777777" w:rsidR="00C35497" w:rsidRPr="00C35497"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 xml:space="preserve">2. Ensuring social justice  </w:t>
      </w:r>
    </w:p>
    <w:p w14:paraId="61555B9B" w14:textId="77777777" w:rsidR="00D848D9"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3. The responsibilities undertaken to meet the needs of marginalized and vulnerable populations. This includes areas such as economic support, socio-political rights, access to basic amenities, healthcare, housing, clean drinking water, and employment opportunities.</w:t>
      </w:r>
    </w:p>
    <w:p w14:paraId="5175A077" w14:textId="77777777" w:rsidR="00D848D9" w:rsidRDefault="00C35497" w:rsidP="00C35497">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lastRenderedPageBreak/>
        <w:t>There are dynamic and evolving roles of social workers in contemporary societies. Social work should fail to uphold its functional essence; it will struggle to fulfill its responsibilities amidst the swift and extensive societal changes. There is an ongoing process of redefining and reassessing roles in alignment with societal transformations. These evolving demands often necessitate that social work professionals reflect upon and integrate them into their practice. Ongoing research and the evolution of roles play a crucial role in advancing the field and practice of social work. In the 21st century, both individual and group tensions are likely to culminate in community tensions. This underscores the necessity for policies that promote sustainable, community-oriented social work initiatives (</w:t>
      </w:r>
      <w:proofErr w:type="spellStart"/>
      <w:r w:rsidRPr="00C35497">
        <w:rPr>
          <w:rFonts w:ascii="Times New Roman" w:eastAsia="Times New Roman" w:hAnsi="Times New Roman" w:cs="Times New Roman"/>
          <w:color w:val="000000"/>
          <w:sz w:val="24"/>
          <w:szCs w:val="24"/>
        </w:rPr>
        <w:t>Rehimli</w:t>
      </w:r>
      <w:proofErr w:type="spellEnd"/>
      <w:r w:rsidRPr="00C35497">
        <w:rPr>
          <w:rFonts w:ascii="Times New Roman" w:eastAsia="Times New Roman" w:hAnsi="Times New Roman" w:cs="Times New Roman"/>
          <w:color w:val="000000"/>
          <w:sz w:val="24"/>
          <w:szCs w:val="24"/>
        </w:rPr>
        <w:t>, 2025). Roles that incorporate mediation strategies are instrumental in facilitating anticipated positive transformations at the individual, group, and community levels. Through the adoption of innovative practices, the promotion of social justice, and the ongoing enhancement of their skills, social workers can secure their essential position in society for future generations(https//www.socialworkin.com).</w:t>
      </w:r>
      <w:r w:rsidRPr="00C35497">
        <w:rPr>
          <w:rFonts w:ascii="Times New Roman" w:eastAsia="Times New Roman" w:hAnsi="Times New Roman" w:cs="Times New Roman"/>
          <w:b/>
          <w:color w:val="000000"/>
          <w:sz w:val="24"/>
          <w:szCs w:val="24"/>
        </w:rPr>
        <w:t xml:space="preserve"> </w:t>
      </w:r>
    </w:p>
    <w:p w14:paraId="01A935A0" w14:textId="77777777" w:rsidR="005120C1" w:rsidRDefault="00C35497" w:rsidP="005120C1">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al workers continually enhance their artistry, skills, methodologies, and expertise to address future challenges. This necessitates a willingness to adapt to advancements in science, technology, and innovation.</w:t>
      </w:r>
    </w:p>
    <w:p w14:paraId="6E80CBE5" w14:textId="0CD5812B" w:rsidR="00D848D9" w:rsidRPr="005120C1" w:rsidRDefault="00C35497" w:rsidP="00D44304">
      <w:pPr>
        <w:spacing w:before="280" w:after="280" w:line="240" w:lineRule="auto"/>
        <w:jc w:val="both"/>
        <w:rPr>
          <w:rFonts w:ascii="Times New Roman" w:eastAsia="Times New Roman" w:hAnsi="Times New Roman" w:cs="Times New Roman"/>
          <w:color w:val="000000"/>
          <w:sz w:val="24"/>
          <w:szCs w:val="24"/>
          <w:lang w:val="en-IN"/>
        </w:rPr>
      </w:pPr>
      <w:r w:rsidRPr="005120C1">
        <w:rPr>
          <w:rFonts w:ascii="Times New Roman" w:eastAsia="Times New Roman" w:hAnsi="Times New Roman" w:cs="Times New Roman"/>
          <w:b/>
          <w:color w:val="000000"/>
          <w:sz w:val="24"/>
          <w:szCs w:val="24"/>
        </w:rPr>
        <w:t>CONCLUSION</w:t>
      </w:r>
    </w:p>
    <w:p w14:paraId="7AA7773C" w14:textId="124B5176" w:rsidR="00C35497" w:rsidRDefault="00C35497" w:rsidP="00D848D9">
      <w:pPr>
        <w:spacing w:before="280" w:after="280" w:line="240" w:lineRule="auto"/>
        <w:jc w:val="both"/>
        <w:rPr>
          <w:rFonts w:ascii="Times New Roman" w:eastAsia="Times New Roman" w:hAnsi="Times New Roman" w:cs="Times New Roman"/>
          <w:color w:val="000000"/>
          <w:sz w:val="24"/>
          <w:szCs w:val="24"/>
        </w:rPr>
      </w:pPr>
      <w:r w:rsidRPr="00C35497">
        <w:rPr>
          <w:rFonts w:ascii="Times New Roman" w:eastAsia="Times New Roman" w:hAnsi="Times New Roman" w:cs="Times New Roman"/>
          <w:color w:val="000000"/>
          <w:sz w:val="24"/>
          <w:szCs w:val="24"/>
        </w:rPr>
        <w:t>Society is in a state of perpetual transformation. In response to the evolution of society, the social work profession must embrace and implement new roles. Traditional methods and approaches may not yield the desired outcomes. It is essential for professional social workers to recognize their evolving responsibilities. The responsibilities undertaken by social workers are essential elements that carry considerable weight in the realm of social work. As a dynamic and progressive profession social work benefits from these roles, which enhance the professional standing and self-perception of social workers. The range of responsibilities encompasses various dimensions of clients' lives, including economic, social, political, legal, health, employment, housing, skill development, and capacity building, among others. These roles empower social workers to maintain their professionalism and commitment, thereby elevating the overall status of the profession. By embracing a variety of roles, social workers are better equipped to tackle the numerous challenges their client’s encounter. The choice and implementation of these roles, tailored to address specific issues and situations, depend on the social worker's judgment and creativity.</w:t>
      </w:r>
    </w:p>
    <w:p w14:paraId="18C1264C" w14:textId="1668C56E" w:rsidR="006A5DF5" w:rsidRPr="009F7640" w:rsidRDefault="006A5DF5" w:rsidP="00D848D9">
      <w:pPr>
        <w:spacing w:before="280" w:after="280" w:line="240" w:lineRule="auto"/>
        <w:jc w:val="both"/>
        <w:rPr>
          <w:rFonts w:ascii="Times New Roman" w:eastAsia="Times New Roman" w:hAnsi="Times New Roman" w:cs="Times New Roman"/>
          <w:b/>
          <w:bCs/>
          <w:color w:val="000000"/>
          <w:sz w:val="32"/>
          <w:szCs w:val="32"/>
        </w:rPr>
      </w:pPr>
      <w:r w:rsidRPr="009F7640">
        <w:rPr>
          <w:rFonts w:ascii="Times New Roman" w:eastAsia="Times New Roman" w:hAnsi="Times New Roman" w:cs="Times New Roman"/>
          <w:b/>
          <w:bCs/>
          <w:color w:val="000000"/>
          <w:sz w:val="32"/>
          <w:szCs w:val="32"/>
        </w:rPr>
        <w:t>Disclaimer</w:t>
      </w:r>
      <w:r w:rsidR="001D4D3A" w:rsidRPr="009F7640">
        <w:rPr>
          <w:rFonts w:ascii="Times New Roman" w:eastAsia="Times New Roman" w:hAnsi="Times New Roman" w:cs="Times New Roman"/>
          <w:b/>
          <w:bCs/>
          <w:color w:val="000000"/>
          <w:sz w:val="32"/>
          <w:szCs w:val="32"/>
        </w:rPr>
        <w:t>: Option 1</w:t>
      </w:r>
    </w:p>
    <w:p w14:paraId="0772F18E" w14:textId="3FB13B97" w:rsidR="00D11A28" w:rsidRPr="009C5487" w:rsidRDefault="00D11A28" w:rsidP="00D11A28">
      <w:pPr>
        <w:rPr>
          <w:rFonts w:cs="Times New Roman"/>
          <w:kern w:val="2"/>
          <w:highlight w:val="yellow"/>
        </w:rPr>
      </w:pPr>
      <w:bookmarkStart w:id="1" w:name="_Hlk193540946"/>
      <w:bookmarkStart w:id="2" w:name="_Hlk180402183"/>
      <w:bookmarkStart w:id="3" w:name="_Hlk183680988"/>
      <w:bookmarkStart w:id="4" w:name="_Hlk192511329"/>
      <w:r w:rsidRPr="009C5487">
        <w:rPr>
          <w:rFonts w:cs="Times New Roman"/>
          <w:kern w:val="2"/>
          <w:highlight w:val="yellow"/>
        </w:rPr>
        <w:t>Disclaimer (Artificial intelligence)</w:t>
      </w:r>
    </w:p>
    <w:p w14:paraId="5FA97E8B" w14:textId="77777777" w:rsidR="00D11A28" w:rsidRPr="009C5487" w:rsidRDefault="00D11A28" w:rsidP="00D11A28">
      <w:pPr>
        <w:rPr>
          <w:rFonts w:cs="Times New Roman"/>
          <w:kern w:val="2"/>
          <w:highlight w:val="yellow"/>
        </w:rPr>
      </w:pPr>
      <w:r w:rsidRPr="009C5487">
        <w:rPr>
          <w:rFonts w:cs="Times New Roman"/>
          <w:kern w:val="2"/>
          <w:highlight w:val="yellow"/>
        </w:rPr>
        <w:t xml:space="preserve">Option 1: </w:t>
      </w:r>
    </w:p>
    <w:p w14:paraId="04688FEA" w14:textId="77777777" w:rsidR="00D11A28" w:rsidRPr="009C5487" w:rsidRDefault="00D11A28" w:rsidP="00D11A28">
      <w:pPr>
        <w:rPr>
          <w:rFonts w:cs="Times New Roman"/>
          <w:kern w:val="2"/>
          <w:highlight w:val="yellow"/>
        </w:rPr>
      </w:pPr>
      <w:r w:rsidRPr="009C5487">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A65A953" w14:textId="77777777" w:rsidR="00D11A28" w:rsidRPr="009C5487" w:rsidRDefault="00D11A28" w:rsidP="00D11A28">
      <w:pPr>
        <w:rPr>
          <w:rFonts w:cs="Times New Roman"/>
          <w:kern w:val="2"/>
          <w:highlight w:val="yellow"/>
        </w:rPr>
      </w:pPr>
      <w:r w:rsidRPr="009C5487">
        <w:rPr>
          <w:rFonts w:cs="Times New Roman"/>
          <w:kern w:val="2"/>
          <w:highlight w:val="yellow"/>
        </w:rPr>
        <w:t xml:space="preserve">Option 2: </w:t>
      </w:r>
    </w:p>
    <w:p w14:paraId="691D9A29" w14:textId="77777777" w:rsidR="00D11A28" w:rsidRPr="009C5487" w:rsidRDefault="00D11A28" w:rsidP="00D11A28">
      <w:pPr>
        <w:rPr>
          <w:rFonts w:cs="Times New Roman"/>
          <w:kern w:val="2"/>
          <w:highlight w:val="yellow"/>
        </w:rPr>
      </w:pPr>
      <w:r w:rsidRPr="009C5487">
        <w:rPr>
          <w:rFonts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AFFBE6" w14:textId="77777777" w:rsidR="00D11A28" w:rsidRPr="009C5487" w:rsidRDefault="00D11A28" w:rsidP="00D11A28">
      <w:pPr>
        <w:rPr>
          <w:rFonts w:cs="Times New Roman"/>
          <w:kern w:val="2"/>
          <w:highlight w:val="yellow"/>
        </w:rPr>
      </w:pPr>
      <w:r w:rsidRPr="009C5487">
        <w:rPr>
          <w:rFonts w:cs="Times New Roman"/>
          <w:kern w:val="2"/>
          <w:highlight w:val="yellow"/>
        </w:rPr>
        <w:t>Details of the AI usage are given below:</w:t>
      </w:r>
    </w:p>
    <w:p w14:paraId="0D5F7AB4" w14:textId="77777777" w:rsidR="00D11A28" w:rsidRPr="009C5487" w:rsidRDefault="00D11A28" w:rsidP="00D11A28">
      <w:pPr>
        <w:rPr>
          <w:rFonts w:cs="Times New Roman"/>
          <w:kern w:val="2"/>
          <w:highlight w:val="yellow"/>
        </w:rPr>
      </w:pPr>
      <w:r w:rsidRPr="009C5487">
        <w:rPr>
          <w:rFonts w:cs="Times New Roman"/>
          <w:kern w:val="2"/>
          <w:highlight w:val="yellow"/>
        </w:rPr>
        <w:t>1.</w:t>
      </w:r>
    </w:p>
    <w:p w14:paraId="22F2FE32" w14:textId="77777777" w:rsidR="00D11A28" w:rsidRPr="009C5487" w:rsidRDefault="00D11A28" w:rsidP="00D11A28">
      <w:pPr>
        <w:rPr>
          <w:rFonts w:cs="Times New Roman"/>
          <w:kern w:val="2"/>
          <w:highlight w:val="yellow"/>
        </w:rPr>
      </w:pPr>
      <w:r w:rsidRPr="009C5487">
        <w:rPr>
          <w:rFonts w:cs="Times New Roman"/>
          <w:kern w:val="2"/>
          <w:highlight w:val="yellow"/>
        </w:rPr>
        <w:t>2.</w:t>
      </w:r>
    </w:p>
    <w:p w14:paraId="3A687927" w14:textId="77777777" w:rsidR="00AF447F" w:rsidRDefault="00D11A28" w:rsidP="00745AC7">
      <w:pPr>
        <w:rPr>
          <w:rFonts w:cs="Times New Roman"/>
          <w:kern w:val="2"/>
        </w:rPr>
      </w:pPr>
      <w:r w:rsidRPr="009C5487">
        <w:rPr>
          <w:rFonts w:cs="Times New Roman"/>
          <w:kern w:val="2"/>
          <w:highlight w:val="yellow"/>
        </w:rPr>
        <w:t>3.</w:t>
      </w:r>
      <w:bookmarkEnd w:id="1"/>
      <w:bookmarkEnd w:id="2"/>
      <w:bookmarkEnd w:id="3"/>
      <w:bookmarkEnd w:id="4"/>
    </w:p>
    <w:p w14:paraId="0E208E83" w14:textId="77777777" w:rsidR="001D53B9" w:rsidRDefault="001D53B9" w:rsidP="00745AC7">
      <w:pPr>
        <w:rPr>
          <w:rFonts w:ascii="Times New Roman" w:eastAsia="Times New Roman" w:hAnsi="Times New Roman" w:cs="Times New Roman"/>
          <w:b/>
          <w:color w:val="000000"/>
          <w:sz w:val="24"/>
          <w:szCs w:val="24"/>
        </w:rPr>
      </w:pPr>
    </w:p>
    <w:p w14:paraId="0000004D" w14:textId="74FFA317" w:rsidR="00C75DE6" w:rsidRPr="00745AC7" w:rsidRDefault="00AD1A89" w:rsidP="00745AC7">
      <w:pPr>
        <w:rPr>
          <w:rFonts w:cs="Times New Roman"/>
          <w:kern w:val="2"/>
        </w:rPr>
      </w:pPr>
      <w:r>
        <w:rPr>
          <w:rFonts w:ascii="Times New Roman" w:eastAsia="Times New Roman" w:hAnsi="Times New Roman" w:cs="Times New Roman"/>
          <w:b/>
          <w:color w:val="000000"/>
          <w:sz w:val="24"/>
          <w:szCs w:val="24"/>
        </w:rPr>
        <w:t>REFERENCES</w:t>
      </w:r>
    </w:p>
    <w:p w14:paraId="0000004E"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quith et al. (2005). The Role of the Social worker in the 21st Century A Literature Review, University of Edinburgh</w:t>
      </w:r>
    </w:p>
    <w:p w14:paraId="0000004F"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rho, L. N et al. (2023). social work with young unaccompanied refugees, expectations of social workers, social workers roles, Journal of Comparative Social </w:t>
      </w:r>
      <w:proofErr w:type="spellStart"/>
      <w:r>
        <w:rPr>
          <w:rFonts w:ascii="Times New Roman" w:eastAsia="Times New Roman" w:hAnsi="Times New Roman" w:cs="Times New Roman"/>
          <w:sz w:val="24"/>
          <w:szCs w:val="24"/>
        </w:rPr>
        <w:t>Work,DOI</w:t>
      </w:r>
      <w:proofErr w:type="spellEnd"/>
      <w:r>
        <w:rPr>
          <w:rFonts w:ascii="Times New Roman" w:eastAsia="Times New Roman" w:hAnsi="Times New Roman" w:cs="Times New Roman"/>
          <w:sz w:val="24"/>
          <w:szCs w:val="24"/>
        </w:rPr>
        <w:t>: https://doi.org/10.31265/jcsw.v18i1.388</w:t>
      </w:r>
    </w:p>
    <w:p w14:paraId="00000050" w14:textId="77777777" w:rsidR="00C75DE6" w:rsidRDefault="00AD1A89">
      <w:pPr>
        <w:spacing w:before="280" w:after="28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annabasaiah</w:t>
      </w:r>
      <w:proofErr w:type="spellEnd"/>
      <w:r>
        <w:rPr>
          <w:rFonts w:ascii="Times New Roman" w:eastAsia="Times New Roman" w:hAnsi="Times New Roman" w:cs="Times New Roman"/>
          <w:sz w:val="24"/>
          <w:szCs w:val="24"/>
        </w:rPr>
        <w:t xml:space="preserve">, K. (2022). Role of Social Workers in Environmental Development, </w:t>
      </w:r>
      <w:proofErr w:type="spellStart"/>
      <w:r>
        <w:rPr>
          <w:rFonts w:ascii="Times New Roman" w:eastAsia="Times New Roman" w:hAnsi="Times New Roman" w:cs="Times New Roman"/>
          <w:sz w:val="24"/>
          <w:szCs w:val="24"/>
        </w:rPr>
        <w:t>muk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abd</w:t>
      </w:r>
      <w:proofErr w:type="spellEnd"/>
      <w:r>
        <w:rPr>
          <w:rFonts w:ascii="Times New Roman" w:eastAsia="Times New Roman" w:hAnsi="Times New Roman" w:cs="Times New Roman"/>
          <w:sz w:val="24"/>
          <w:szCs w:val="24"/>
        </w:rPr>
        <w:t xml:space="preserve"> Journal </w:t>
      </w:r>
    </w:p>
    <w:p w14:paraId="00000051"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vrilov, D. (2021). Institutionalism – A different perception of human behavior and </w:t>
      </w:r>
      <w:proofErr w:type="spellStart"/>
      <w:r>
        <w:rPr>
          <w:rFonts w:ascii="Times New Roman" w:eastAsia="Times New Roman" w:hAnsi="Times New Roman" w:cs="Times New Roman"/>
          <w:sz w:val="24"/>
          <w:szCs w:val="24"/>
        </w:rPr>
        <w:t>socialorganization</w:t>
      </w:r>
      <w:proofErr w:type="spellEnd"/>
      <w:r>
        <w:rPr>
          <w:rFonts w:ascii="Times New Roman" w:eastAsia="Times New Roman" w:hAnsi="Times New Roman" w:cs="Times New Roman"/>
          <w:sz w:val="24"/>
          <w:szCs w:val="24"/>
        </w:rPr>
        <w:t>. Academia Letters, Article 1632. https://doi.org/10.20935/AL1632.</w:t>
      </w:r>
    </w:p>
    <w:p w14:paraId="00000052" w14:textId="053C37B1"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ustini, D., &amp; Barsky, E. (2005). A Look at Google scholar </w:t>
      </w:r>
      <w:r w:rsidR="00DA03C1">
        <w:rPr>
          <w:rFonts w:ascii="Times New Roman" w:eastAsia="Times New Roman" w:hAnsi="Times New Roman" w:cs="Times New Roman"/>
          <w:sz w:val="24"/>
          <w:szCs w:val="24"/>
        </w:rPr>
        <w:t>PubMed and</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irus</w:t>
      </w:r>
      <w:proofErr w:type="spellEnd"/>
      <w:r>
        <w:rPr>
          <w:rFonts w:ascii="Times New Roman" w:eastAsia="Times New Roman" w:hAnsi="Times New Roman" w:cs="Times New Roman"/>
          <w:sz w:val="24"/>
          <w:szCs w:val="24"/>
        </w:rPr>
        <w:t xml:space="preserve">: Comparison and Recommendations, Journal of the Canadian Health Libraries Association / Journal de l Association de </w:t>
      </w:r>
      <w:proofErr w:type="spellStart"/>
      <w:r>
        <w:rPr>
          <w:rFonts w:ascii="Times New Roman" w:eastAsia="Times New Roman" w:hAnsi="Times New Roman" w:cs="Times New Roman"/>
          <w:sz w:val="24"/>
          <w:szCs w:val="24"/>
        </w:rPr>
        <w:t>bilbiothèques</w:t>
      </w:r>
      <w:proofErr w:type="spellEnd"/>
      <w:r>
        <w:rPr>
          <w:rFonts w:ascii="Times New Roman" w:eastAsia="Times New Roman" w:hAnsi="Times New Roman" w:cs="Times New Roman"/>
          <w:sz w:val="24"/>
          <w:szCs w:val="24"/>
        </w:rPr>
        <w:t xml:space="preserve"> de la santé du </w:t>
      </w:r>
      <w:r w:rsidR="008F5CA1">
        <w:rPr>
          <w:rFonts w:ascii="Times New Roman" w:eastAsia="Times New Roman" w:hAnsi="Times New Roman" w:cs="Times New Roman"/>
          <w:sz w:val="24"/>
          <w:szCs w:val="24"/>
        </w:rPr>
        <w:t>Canada ·</w:t>
      </w:r>
      <w:r>
        <w:rPr>
          <w:rFonts w:ascii="Times New Roman" w:eastAsia="Times New Roman" w:hAnsi="Times New Roman" w:cs="Times New Roman"/>
          <w:sz w:val="24"/>
          <w:szCs w:val="24"/>
        </w:rPr>
        <w:t xml:space="preserve"> September 2005, DOI: 10.5596/c05-030</w:t>
      </w:r>
    </w:p>
    <w:p w14:paraId="00000053" w14:textId="64AB88FF"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rlach, J. Scars on Healing </w:t>
      </w:r>
      <w:r w:rsidR="00DA03C1">
        <w:rPr>
          <w:rFonts w:ascii="Times New Roman" w:eastAsia="Times New Roman" w:hAnsi="Times New Roman" w:cs="Times New Roman"/>
          <w:sz w:val="24"/>
          <w:szCs w:val="24"/>
        </w:rPr>
        <w:t>Hands:</w:t>
      </w:r>
      <w:r>
        <w:rPr>
          <w:rFonts w:ascii="Times New Roman" w:eastAsia="Times New Roman" w:hAnsi="Times New Roman" w:cs="Times New Roman"/>
          <w:sz w:val="24"/>
          <w:szCs w:val="24"/>
        </w:rPr>
        <w:t xml:space="preserve"> The Role of Lived Experience in Social work</w:t>
      </w:r>
    </w:p>
    <w:p w14:paraId="00000054"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utam, S. (2021). Advocacy in mental health, Indian Journal of Psychiatry, DOI: 10.4103/indianjpsychiatry.indianjpsychiatry_901_21</w:t>
      </w:r>
    </w:p>
    <w:p w14:paraId="00000058" w14:textId="7833A2BB"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bhar P. S. (2022). Disaster Management: A Core Area of Social Work </w:t>
      </w:r>
      <w:r w:rsidR="008F5CA1">
        <w:rPr>
          <w:rFonts w:ascii="Times New Roman" w:eastAsia="Times New Roman" w:hAnsi="Times New Roman" w:cs="Times New Roman"/>
          <w:sz w:val="24"/>
          <w:szCs w:val="24"/>
        </w:rPr>
        <w:t>Intervention (</w:t>
      </w:r>
      <w:r>
        <w:rPr>
          <w:rFonts w:ascii="Times New Roman" w:eastAsia="Times New Roman" w:hAnsi="Times New Roman" w:cs="Times New Roman"/>
          <w:sz w:val="24"/>
          <w:szCs w:val="24"/>
        </w:rPr>
        <w:t>A Systematic Literature Review), Disaster &amp; Development Vol 11, Issue 2</w:t>
      </w:r>
    </w:p>
    <w:p w14:paraId="00000059"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ame, G. (2019). Systematic Literature Reviews: An Introduction, in Proceedings of the 22nd International Conference on Engineering Design (ICED19), Delft, The Netherlands, 5-8 August 2019. DOI:10.1017/dsi.2019.169</w:t>
      </w:r>
    </w:p>
    <w:p w14:paraId="0000005A" w14:textId="5F18C4D3" w:rsidR="00C75DE6" w:rsidRDefault="00AD1A89">
      <w:pPr>
        <w:spacing w:before="280" w:after="28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hees</w:t>
      </w:r>
      <w:proofErr w:type="spellEnd"/>
      <w:r>
        <w:rPr>
          <w:rFonts w:ascii="Times New Roman" w:eastAsia="Times New Roman" w:hAnsi="Times New Roman" w:cs="Times New Roman"/>
          <w:sz w:val="24"/>
          <w:szCs w:val="24"/>
        </w:rPr>
        <w:t xml:space="preserve">, M. T. (2020). GREEN SOCIAL WORKS: THE ROLE SOCIAL WORKER IN ECOLOGICAL JUSTICE AND COLLECTIVE ENVIRONMENTAL </w:t>
      </w:r>
      <w:r w:rsidR="008F5CA1">
        <w:rPr>
          <w:rFonts w:ascii="Times New Roman" w:eastAsia="Times New Roman" w:hAnsi="Times New Roman" w:cs="Times New Roman"/>
          <w:sz w:val="24"/>
          <w:szCs w:val="24"/>
        </w:rPr>
        <w:t>ACTIONS, E</w:t>
      </w:r>
      <w:r>
        <w:rPr>
          <w:rFonts w:ascii="Times New Roman" w:eastAsia="Times New Roman" w:hAnsi="Times New Roman" w:cs="Times New Roman"/>
          <w:sz w:val="24"/>
          <w:szCs w:val="24"/>
        </w:rPr>
        <w:t>-Journal of Social Work 2020 - 4 (1): pp. 15-23</w:t>
      </w:r>
    </w:p>
    <w:p w14:paraId="0000005B"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ikku B. R. (2015). Living through and responding to disasters: Multiple roles for Social Work. Social Work Education, 34(6), 601–606. https://doi.org/10.1080/02615479.2015.1090942</w:t>
      </w:r>
    </w:p>
    <w:p w14:paraId="0000005C"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well, M., &amp; Mayfield L.R. (2024). Role Ambiguity in Social Workers. In: Burnout in Social Work Field Education. </w:t>
      </w:r>
      <w:proofErr w:type="spellStart"/>
      <w:r>
        <w:rPr>
          <w:rFonts w:ascii="Times New Roman" w:eastAsia="Times New Roman" w:hAnsi="Times New Roman" w:cs="Times New Roman"/>
          <w:sz w:val="24"/>
          <w:szCs w:val="24"/>
        </w:rPr>
        <w:t>SpringerBriefs</w:t>
      </w:r>
      <w:proofErr w:type="spellEnd"/>
      <w:r>
        <w:rPr>
          <w:rFonts w:ascii="Times New Roman" w:eastAsia="Times New Roman" w:hAnsi="Times New Roman" w:cs="Times New Roman"/>
          <w:sz w:val="24"/>
          <w:szCs w:val="24"/>
        </w:rPr>
        <w:t xml:space="preserve"> in Social Work. Springer, Cham. https://doi.org/10.1007/978-3-031-45922-1_4</w:t>
      </w:r>
    </w:p>
    <w:p w14:paraId="0000005D"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padimitriou, E. (2020). Defining green social work, Social Cohesion and Development 2020 15 (1), 139-152</w:t>
      </w:r>
    </w:p>
    <w:p w14:paraId="0000005E" w14:textId="77777777" w:rsidR="00C75DE6" w:rsidRDefault="00AD1A89">
      <w:pPr>
        <w:spacing w:before="280" w:after="28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nad</w:t>
      </w:r>
      <w:proofErr w:type="spellEnd"/>
      <w:r>
        <w:rPr>
          <w:rFonts w:ascii="Times New Roman" w:eastAsia="Times New Roman" w:hAnsi="Times New Roman" w:cs="Times New Roman"/>
          <w:sz w:val="24"/>
          <w:szCs w:val="24"/>
        </w:rPr>
        <w:t xml:space="preserve">, I. (2024). Perspective Chapter: Interventional Base for Social Work Profession – Methods, Practices, Roles, and Approaches. </w:t>
      </w:r>
      <w:proofErr w:type="spellStart"/>
      <w:r>
        <w:rPr>
          <w:rFonts w:ascii="Times New Roman" w:eastAsia="Times New Roman" w:hAnsi="Times New Roman" w:cs="Times New Roman"/>
          <w:sz w:val="24"/>
          <w:szCs w:val="24"/>
        </w:rPr>
        <w:t>IntechOp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5772/intechopen.1004174</w:t>
      </w:r>
    </w:p>
    <w:p w14:paraId="0000005F" w14:textId="77777777" w:rsidR="00C75DE6" w:rsidRDefault="00AD1A89">
      <w:pPr>
        <w:spacing w:before="280" w:after="280"/>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himli</w:t>
      </w:r>
      <w:proofErr w:type="spellEnd"/>
      <w:r>
        <w:rPr>
          <w:rFonts w:ascii="Times New Roman" w:eastAsia="Times New Roman" w:hAnsi="Times New Roman" w:cs="Times New Roman"/>
          <w:sz w:val="24"/>
          <w:szCs w:val="24"/>
        </w:rPr>
        <w:t xml:space="preserve">, F. (2025). The Social-Psychological Problems of Modern Families and the Role of Social Work in Their Resolution, Acta </w:t>
      </w:r>
      <w:proofErr w:type="spellStart"/>
      <w:r>
        <w:rPr>
          <w:rFonts w:ascii="Times New Roman" w:eastAsia="Times New Roman" w:hAnsi="Times New Roman" w:cs="Times New Roman"/>
          <w:sz w:val="24"/>
          <w:szCs w:val="24"/>
        </w:rPr>
        <w:t>Global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umanitatis</w:t>
      </w:r>
      <w:proofErr w:type="spellEnd"/>
      <w:r>
        <w:rPr>
          <w:rFonts w:ascii="Times New Roman" w:eastAsia="Times New Roman" w:hAnsi="Times New Roman" w:cs="Times New Roman"/>
          <w:sz w:val="24"/>
          <w:szCs w:val="24"/>
        </w:rPr>
        <w:t xml:space="preserve"> et </w:t>
      </w:r>
      <w:proofErr w:type="spellStart"/>
      <w:r>
        <w:rPr>
          <w:rFonts w:ascii="Times New Roman" w:eastAsia="Times New Roman" w:hAnsi="Times New Roman" w:cs="Times New Roman"/>
          <w:sz w:val="24"/>
          <w:szCs w:val="24"/>
        </w:rPr>
        <w:t>Linguarum</w:t>
      </w:r>
      <w:proofErr w:type="spellEnd"/>
      <w:r>
        <w:rPr>
          <w:rFonts w:ascii="Times New Roman" w:eastAsia="Times New Roman" w:hAnsi="Times New Roman" w:cs="Times New Roman"/>
          <w:sz w:val="24"/>
          <w:szCs w:val="24"/>
        </w:rPr>
        <w:t xml:space="preserve"> ISSN: 3030-1718Vol. 2, No. 1 (2025): </w:t>
      </w:r>
      <w:proofErr w:type="spellStart"/>
      <w:r>
        <w:rPr>
          <w:rFonts w:ascii="Times New Roman" w:eastAsia="Times New Roman" w:hAnsi="Times New Roman" w:cs="Times New Roman"/>
          <w:sz w:val="24"/>
          <w:szCs w:val="24"/>
        </w:rPr>
        <w:t>Veris</w:t>
      </w:r>
      <w:proofErr w:type="spellEnd"/>
      <w:r>
        <w:rPr>
          <w:rFonts w:ascii="Times New Roman" w:eastAsia="Times New Roman" w:hAnsi="Times New Roman" w:cs="Times New Roman"/>
          <w:sz w:val="24"/>
          <w:szCs w:val="24"/>
        </w:rPr>
        <w:t>, https://doi.org/10.69760/aghel.0250012</w:t>
      </w:r>
    </w:p>
    <w:p w14:paraId="00000060" w14:textId="77777777"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kgobela, T., &amp; </w:t>
      </w:r>
      <w:proofErr w:type="spellStart"/>
      <w:r>
        <w:rPr>
          <w:rFonts w:ascii="Times New Roman" w:eastAsia="Times New Roman" w:hAnsi="Times New Roman" w:cs="Times New Roman"/>
          <w:sz w:val="24"/>
          <w:szCs w:val="24"/>
        </w:rPr>
        <w:t>Budeli</w:t>
      </w:r>
      <w:proofErr w:type="spellEnd"/>
      <w:r>
        <w:rPr>
          <w:rFonts w:ascii="Times New Roman" w:eastAsia="Times New Roman" w:hAnsi="Times New Roman" w:cs="Times New Roman"/>
          <w:sz w:val="24"/>
          <w:szCs w:val="24"/>
        </w:rPr>
        <w:t xml:space="preserve"> N.M. (2024). The role of social work intervention in promoting mental health and resilience in communities: Ubuntu perspective, Research in Business &amp; Social Science, IJRBS, VOL 13, NO 6, (2024) ISSN: 2147-4478, www.ssbfnet.com https://www.ssbfnet.com/ojs/index.php/ijrbs</w:t>
      </w:r>
    </w:p>
    <w:p w14:paraId="00000061" w14:textId="13784BE4" w:rsidR="00C75DE6" w:rsidRDefault="00AD1A89">
      <w:pPr>
        <w:spacing w:before="280" w:after="28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kil, M. (2015). Social Work Profession: Darkness versus Light, International Journal for Social Studies ISSN: 2455-3220, https://edupediapublications.org, Volume 01, Issue 02, </w:t>
      </w:r>
    </w:p>
    <w:p w14:paraId="09042806" w14:textId="63616D72" w:rsidR="00022352" w:rsidRDefault="00022352">
      <w:pPr>
        <w:spacing w:before="280" w:after="280"/>
        <w:ind w:left="720" w:hanging="720"/>
        <w:jc w:val="both"/>
        <w:rPr>
          <w:rFonts w:ascii="Times New Roman" w:eastAsia="Times New Roman" w:hAnsi="Times New Roman" w:cs="Times New Roman"/>
          <w:sz w:val="24"/>
          <w:szCs w:val="24"/>
        </w:rPr>
      </w:pPr>
      <w:proofErr w:type="spellStart"/>
      <w:r w:rsidRPr="00022352">
        <w:rPr>
          <w:rFonts w:ascii="Times New Roman" w:eastAsia="Times New Roman" w:hAnsi="Times New Roman" w:cs="Times New Roman"/>
          <w:sz w:val="24"/>
          <w:szCs w:val="24"/>
        </w:rPr>
        <w:t>Staniforth</w:t>
      </w:r>
      <w:proofErr w:type="spellEnd"/>
      <w:r w:rsidRPr="00022352">
        <w:rPr>
          <w:rFonts w:ascii="Times New Roman" w:eastAsia="Times New Roman" w:hAnsi="Times New Roman" w:cs="Times New Roman"/>
          <w:sz w:val="24"/>
          <w:szCs w:val="24"/>
        </w:rPr>
        <w:t xml:space="preserve">, B., </w:t>
      </w:r>
      <w:proofErr w:type="spellStart"/>
      <w:r w:rsidRPr="00022352">
        <w:rPr>
          <w:rFonts w:ascii="Times New Roman" w:eastAsia="Times New Roman" w:hAnsi="Times New Roman" w:cs="Times New Roman"/>
          <w:sz w:val="24"/>
          <w:szCs w:val="24"/>
        </w:rPr>
        <w:t>Fouché</w:t>
      </w:r>
      <w:proofErr w:type="spellEnd"/>
      <w:r w:rsidRPr="00022352">
        <w:rPr>
          <w:rFonts w:ascii="Times New Roman" w:eastAsia="Times New Roman" w:hAnsi="Times New Roman" w:cs="Times New Roman"/>
          <w:sz w:val="24"/>
          <w:szCs w:val="24"/>
        </w:rPr>
        <w:t>, C., &amp; O'Brien, M. (2011). Still doing what we do: Defining social work in the 21st century. Journal of Social Work, 11(2), 191-208.</w:t>
      </w:r>
    </w:p>
    <w:p w14:paraId="2BB08F00" w14:textId="532A25FB" w:rsidR="00022352" w:rsidRDefault="00022352">
      <w:pPr>
        <w:spacing w:before="280" w:after="280"/>
        <w:ind w:left="720" w:hanging="720"/>
        <w:jc w:val="both"/>
        <w:rPr>
          <w:rFonts w:ascii="Times New Roman" w:eastAsia="Times New Roman" w:hAnsi="Times New Roman" w:cs="Times New Roman"/>
          <w:sz w:val="24"/>
          <w:szCs w:val="24"/>
        </w:rPr>
      </w:pPr>
      <w:proofErr w:type="spellStart"/>
      <w:r w:rsidRPr="00022352">
        <w:rPr>
          <w:rFonts w:ascii="Times New Roman" w:eastAsia="Times New Roman" w:hAnsi="Times New Roman" w:cs="Times New Roman"/>
          <w:sz w:val="24"/>
          <w:szCs w:val="24"/>
        </w:rPr>
        <w:t>Scharlach</w:t>
      </w:r>
      <w:proofErr w:type="spellEnd"/>
      <w:r w:rsidRPr="00022352">
        <w:rPr>
          <w:rFonts w:ascii="Times New Roman" w:eastAsia="Times New Roman" w:hAnsi="Times New Roman" w:cs="Times New Roman"/>
          <w:sz w:val="24"/>
          <w:szCs w:val="24"/>
        </w:rPr>
        <w:t xml:space="preserve">, A., </w:t>
      </w:r>
      <w:proofErr w:type="spellStart"/>
      <w:r w:rsidRPr="00022352">
        <w:rPr>
          <w:rFonts w:ascii="Times New Roman" w:eastAsia="Times New Roman" w:hAnsi="Times New Roman" w:cs="Times New Roman"/>
          <w:sz w:val="24"/>
          <w:szCs w:val="24"/>
        </w:rPr>
        <w:t>Damron</w:t>
      </w:r>
      <w:proofErr w:type="spellEnd"/>
      <w:r w:rsidRPr="00022352">
        <w:rPr>
          <w:rFonts w:ascii="Times New Roman" w:eastAsia="Times New Roman" w:hAnsi="Times New Roman" w:cs="Times New Roman"/>
          <w:sz w:val="24"/>
          <w:szCs w:val="24"/>
        </w:rPr>
        <w:t>-Rodriguez, J., Robinson, B., &amp; Feldman, R. (2000). Educating social workers for an aging society: A vision for the 21st century. Journal of social work education, 36(3), 521-538.</w:t>
      </w:r>
    </w:p>
    <w:p w14:paraId="12FFE7BA" w14:textId="6635BEF6" w:rsidR="00022352" w:rsidRDefault="00022352">
      <w:pPr>
        <w:spacing w:before="280" w:after="280"/>
        <w:ind w:left="720" w:hanging="720"/>
        <w:jc w:val="both"/>
        <w:rPr>
          <w:rFonts w:ascii="Times New Roman" w:eastAsia="Times New Roman" w:hAnsi="Times New Roman" w:cs="Times New Roman"/>
          <w:sz w:val="24"/>
          <w:szCs w:val="24"/>
        </w:rPr>
      </w:pPr>
      <w:r w:rsidRPr="00022352">
        <w:rPr>
          <w:rFonts w:ascii="Times New Roman" w:eastAsia="Times New Roman" w:hAnsi="Times New Roman" w:cs="Times New Roman"/>
          <w:sz w:val="24"/>
          <w:szCs w:val="24"/>
        </w:rPr>
        <w:t>Al-</w:t>
      </w:r>
      <w:proofErr w:type="spellStart"/>
      <w:r w:rsidRPr="00022352">
        <w:rPr>
          <w:rFonts w:ascii="Times New Roman" w:eastAsia="Times New Roman" w:hAnsi="Times New Roman" w:cs="Times New Roman"/>
          <w:sz w:val="24"/>
          <w:szCs w:val="24"/>
        </w:rPr>
        <w:t>Makhamreh</w:t>
      </w:r>
      <w:proofErr w:type="spellEnd"/>
      <w:r w:rsidRPr="00022352">
        <w:rPr>
          <w:rFonts w:ascii="Times New Roman" w:eastAsia="Times New Roman" w:hAnsi="Times New Roman" w:cs="Times New Roman"/>
          <w:sz w:val="24"/>
          <w:szCs w:val="24"/>
        </w:rPr>
        <w:t xml:space="preserve">, S., &amp; </w:t>
      </w:r>
      <w:proofErr w:type="spellStart"/>
      <w:r w:rsidRPr="00022352">
        <w:rPr>
          <w:rFonts w:ascii="Times New Roman" w:eastAsia="Times New Roman" w:hAnsi="Times New Roman" w:cs="Times New Roman"/>
          <w:sz w:val="24"/>
          <w:szCs w:val="24"/>
        </w:rPr>
        <w:t>Libal</w:t>
      </w:r>
      <w:proofErr w:type="spellEnd"/>
      <w:r w:rsidRPr="00022352">
        <w:rPr>
          <w:rFonts w:ascii="Times New Roman" w:eastAsia="Times New Roman" w:hAnsi="Times New Roman" w:cs="Times New Roman"/>
          <w:sz w:val="24"/>
          <w:szCs w:val="24"/>
        </w:rPr>
        <w:t>, K. (2012). The Middle East: Expanding social work to address 21st century concerns. The SAGE handbook of international social work, 451-465.</w:t>
      </w:r>
    </w:p>
    <w:p w14:paraId="36EBD8C8" w14:textId="70DDD858" w:rsidR="00022352" w:rsidRDefault="00022352">
      <w:pPr>
        <w:spacing w:before="280" w:after="280"/>
        <w:ind w:left="720" w:hanging="720"/>
        <w:jc w:val="both"/>
        <w:rPr>
          <w:rFonts w:ascii="Times New Roman" w:eastAsia="Times New Roman" w:hAnsi="Times New Roman" w:cs="Times New Roman"/>
          <w:sz w:val="24"/>
          <w:szCs w:val="24"/>
        </w:rPr>
      </w:pPr>
      <w:r w:rsidRPr="00022352">
        <w:rPr>
          <w:rFonts w:ascii="Times New Roman" w:eastAsia="Times New Roman" w:hAnsi="Times New Roman" w:cs="Times New Roman"/>
          <w:sz w:val="24"/>
          <w:szCs w:val="24"/>
        </w:rPr>
        <w:lastRenderedPageBreak/>
        <w:t xml:space="preserve">Kerson, T. S., &amp; </w:t>
      </w:r>
      <w:proofErr w:type="spellStart"/>
      <w:r w:rsidRPr="00022352">
        <w:rPr>
          <w:rFonts w:ascii="Times New Roman" w:eastAsia="Times New Roman" w:hAnsi="Times New Roman" w:cs="Times New Roman"/>
          <w:sz w:val="24"/>
          <w:szCs w:val="24"/>
        </w:rPr>
        <w:t>McCoyd</w:t>
      </w:r>
      <w:proofErr w:type="spellEnd"/>
      <w:r w:rsidRPr="00022352">
        <w:rPr>
          <w:rFonts w:ascii="Times New Roman" w:eastAsia="Times New Roman" w:hAnsi="Times New Roman" w:cs="Times New Roman"/>
          <w:sz w:val="24"/>
          <w:szCs w:val="24"/>
        </w:rPr>
        <w:t>, J. L. (2013). In response to need: An analysis of social work roles over time. Social Work, 58(4), 333-343.</w:t>
      </w:r>
    </w:p>
    <w:p w14:paraId="72BE542F" w14:textId="5954BF38" w:rsidR="00C96534" w:rsidRPr="00C96534" w:rsidRDefault="00F139C4" w:rsidP="0020365B">
      <w:pPr>
        <w:spacing w:before="280" w:after="280"/>
        <w:ind w:left="720" w:hanging="720"/>
        <w:jc w:val="both"/>
        <w:rPr>
          <w:rFonts w:ascii="Times New Roman" w:eastAsia="Times New Roman" w:hAnsi="Times New Roman" w:cs="Times New Roman"/>
          <w:b/>
          <w:bCs/>
          <w:sz w:val="24"/>
          <w:szCs w:val="24"/>
        </w:rPr>
      </w:pPr>
      <w:r w:rsidRPr="00C96534">
        <w:rPr>
          <w:rFonts w:ascii="Times New Roman" w:eastAsia="Times New Roman" w:hAnsi="Times New Roman" w:cs="Times New Roman"/>
          <w:b/>
          <w:bCs/>
          <w:sz w:val="24"/>
          <w:szCs w:val="24"/>
        </w:rPr>
        <w:t>Websites</w:t>
      </w:r>
    </w:p>
    <w:p w14:paraId="50CABB0B" w14:textId="166D1B55" w:rsidR="0020365B" w:rsidRPr="0020365B" w:rsidRDefault="0020365B" w:rsidP="0020365B">
      <w:pPr>
        <w:spacing w:before="280" w:after="280"/>
        <w:ind w:left="720" w:hanging="720"/>
        <w:jc w:val="both"/>
        <w:rPr>
          <w:rFonts w:ascii="Times New Roman" w:eastAsia="Times New Roman" w:hAnsi="Times New Roman" w:cs="Times New Roman"/>
          <w:sz w:val="24"/>
          <w:szCs w:val="24"/>
        </w:rPr>
      </w:pPr>
      <w:r w:rsidRPr="0020365B">
        <w:rPr>
          <w:rFonts w:ascii="Times New Roman" w:eastAsia="Times New Roman" w:hAnsi="Times New Roman" w:cs="Times New Roman"/>
          <w:sz w:val="24"/>
          <w:szCs w:val="24"/>
        </w:rPr>
        <w:t>https//www.socialwork.com</w:t>
      </w:r>
    </w:p>
    <w:p w14:paraId="0C76689F" w14:textId="77777777" w:rsidR="0020365B" w:rsidRPr="0020365B" w:rsidRDefault="0020365B" w:rsidP="0020365B">
      <w:pPr>
        <w:spacing w:before="280" w:after="280"/>
        <w:ind w:left="720" w:hanging="720"/>
        <w:jc w:val="both"/>
        <w:rPr>
          <w:rFonts w:ascii="Times New Roman" w:eastAsia="Times New Roman" w:hAnsi="Times New Roman" w:cs="Times New Roman"/>
          <w:sz w:val="24"/>
          <w:szCs w:val="24"/>
        </w:rPr>
      </w:pPr>
      <w:r w:rsidRPr="0020365B">
        <w:rPr>
          <w:rFonts w:ascii="Times New Roman" w:eastAsia="Times New Roman" w:hAnsi="Times New Roman" w:cs="Times New Roman"/>
          <w:sz w:val="24"/>
          <w:szCs w:val="24"/>
        </w:rPr>
        <w:t>http://socialwork.institute.com, Common family problems and how social case work can Help</w:t>
      </w:r>
    </w:p>
    <w:p w14:paraId="35984426" w14:textId="77777777" w:rsidR="0020365B" w:rsidRPr="0020365B" w:rsidRDefault="0020365B" w:rsidP="0020365B">
      <w:pPr>
        <w:spacing w:before="280" w:after="280"/>
        <w:ind w:left="720" w:hanging="720"/>
        <w:jc w:val="both"/>
        <w:rPr>
          <w:rFonts w:ascii="Times New Roman" w:eastAsia="Times New Roman" w:hAnsi="Times New Roman" w:cs="Times New Roman"/>
          <w:sz w:val="24"/>
          <w:szCs w:val="24"/>
        </w:rPr>
      </w:pPr>
      <w:r w:rsidRPr="0020365B">
        <w:rPr>
          <w:rFonts w:ascii="Times New Roman" w:eastAsia="Times New Roman" w:hAnsi="Times New Roman" w:cs="Times New Roman"/>
          <w:sz w:val="24"/>
          <w:szCs w:val="24"/>
        </w:rPr>
        <w:t>https//www.socialworkin.com, Social Work Trends and prediction for the next decade</w:t>
      </w:r>
    </w:p>
    <w:p w14:paraId="00000062"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3"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4"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5"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6"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7"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8"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9"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A"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B"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C"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D"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E"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6F"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70"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71" w14:textId="77777777" w:rsidR="00C75DE6" w:rsidRDefault="00C75DE6">
      <w:pPr>
        <w:spacing w:before="280" w:after="280"/>
        <w:ind w:left="720" w:hanging="720"/>
        <w:jc w:val="both"/>
        <w:rPr>
          <w:rFonts w:ascii="Times New Roman" w:eastAsia="Times New Roman" w:hAnsi="Times New Roman" w:cs="Times New Roman"/>
          <w:sz w:val="24"/>
          <w:szCs w:val="24"/>
        </w:rPr>
      </w:pPr>
    </w:p>
    <w:p w14:paraId="00000072" w14:textId="77777777" w:rsidR="00C75DE6" w:rsidRDefault="00C75DE6">
      <w:pPr>
        <w:jc w:val="both"/>
        <w:rPr>
          <w:rFonts w:ascii="Times New Roman" w:eastAsia="Times New Roman" w:hAnsi="Times New Roman" w:cs="Times New Roman"/>
          <w:color w:val="222222"/>
          <w:sz w:val="24"/>
          <w:szCs w:val="24"/>
          <w:highlight w:val="white"/>
        </w:rPr>
      </w:pPr>
    </w:p>
    <w:p w14:paraId="00000073" w14:textId="77777777" w:rsidR="00C75DE6" w:rsidRDefault="00C75DE6">
      <w:pPr>
        <w:jc w:val="both"/>
        <w:rPr>
          <w:rFonts w:ascii="Times New Roman" w:eastAsia="Times New Roman" w:hAnsi="Times New Roman" w:cs="Times New Roman"/>
          <w:color w:val="222222"/>
          <w:sz w:val="24"/>
          <w:szCs w:val="24"/>
          <w:highlight w:val="white"/>
        </w:rPr>
      </w:pPr>
    </w:p>
    <w:sectPr w:rsidR="00C75DE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C7708" w14:textId="77777777" w:rsidR="00841136" w:rsidRDefault="00841136" w:rsidP="00AC5FCB">
      <w:pPr>
        <w:spacing w:after="0" w:line="240" w:lineRule="auto"/>
      </w:pPr>
      <w:r>
        <w:separator/>
      </w:r>
    </w:p>
  </w:endnote>
  <w:endnote w:type="continuationSeparator" w:id="0">
    <w:p w14:paraId="313BBB8B" w14:textId="77777777" w:rsidR="00841136" w:rsidRDefault="00841136" w:rsidP="00AC5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xi San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87F78" w14:textId="77777777" w:rsidR="00AC5FCB" w:rsidRDefault="00AC5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15A39" w14:textId="77777777" w:rsidR="00AC5FCB" w:rsidRDefault="00AC5F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80E" w14:textId="77777777" w:rsidR="00AC5FCB" w:rsidRDefault="00AC5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DC947" w14:textId="77777777" w:rsidR="00841136" w:rsidRDefault="00841136" w:rsidP="00AC5FCB">
      <w:pPr>
        <w:spacing w:after="0" w:line="240" w:lineRule="auto"/>
      </w:pPr>
      <w:r>
        <w:separator/>
      </w:r>
    </w:p>
  </w:footnote>
  <w:footnote w:type="continuationSeparator" w:id="0">
    <w:p w14:paraId="33AF6958" w14:textId="77777777" w:rsidR="00841136" w:rsidRDefault="00841136" w:rsidP="00AC5F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0A719" w14:textId="2FF38697" w:rsidR="00AC5FCB" w:rsidRDefault="00022352">
    <w:pPr>
      <w:pStyle w:val="Header"/>
    </w:pPr>
    <w:r>
      <w:rPr>
        <w:noProof/>
      </w:rPr>
      <w:pict w14:anchorId="7ECA3F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98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1A7A0" w14:textId="6194C829" w:rsidR="00AC5FCB" w:rsidRDefault="00022352">
    <w:pPr>
      <w:pStyle w:val="Header"/>
    </w:pPr>
    <w:r>
      <w:rPr>
        <w:noProof/>
      </w:rPr>
      <w:pict w14:anchorId="5BF1A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98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15777" w14:textId="2BCF95F6" w:rsidR="00AC5FCB" w:rsidRDefault="00022352">
    <w:pPr>
      <w:pStyle w:val="Header"/>
    </w:pPr>
    <w:r>
      <w:rPr>
        <w:noProof/>
      </w:rPr>
      <w:pict w14:anchorId="13B1E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98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7060C"/>
    <w:multiLevelType w:val="hybridMultilevel"/>
    <w:tmpl w:val="4CA858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B72045"/>
    <w:multiLevelType w:val="hybridMultilevel"/>
    <w:tmpl w:val="823CB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wNbMwNjG2tDCyNLdQ0lEKTi0uzszPAykwrAUAGTnLjSwAAAA="/>
  </w:docVars>
  <w:rsids>
    <w:rsidRoot w:val="00C75DE6"/>
    <w:rsid w:val="00022352"/>
    <w:rsid w:val="00070BDA"/>
    <w:rsid w:val="00084BFE"/>
    <w:rsid w:val="001168F5"/>
    <w:rsid w:val="00127E31"/>
    <w:rsid w:val="001C2AFC"/>
    <w:rsid w:val="001D4D3A"/>
    <w:rsid w:val="001D53B9"/>
    <w:rsid w:val="0020365B"/>
    <w:rsid w:val="00270E92"/>
    <w:rsid w:val="002C2424"/>
    <w:rsid w:val="00313A31"/>
    <w:rsid w:val="00392784"/>
    <w:rsid w:val="00394EF6"/>
    <w:rsid w:val="0042187A"/>
    <w:rsid w:val="004311D7"/>
    <w:rsid w:val="00455C37"/>
    <w:rsid w:val="005120C1"/>
    <w:rsid w:val="00527923"/>
    <w:rsid w:val="00530181"/>
    <w:rsid w:val="00586142"/>
    <w:rsid w:val="00587EEF"/>
    <w:rsid w:val="005A40C2"/>
    <w:rsid w:val="005B3CD6"/>
    <w:rsid w:val="00627E5E"/>
    <w:rsid w:val="006A5DF5"/>
    <w:rsid w:val="006D6F6D"/>
    <w:rsid w:val="00700390"/>
    <w:rsid w:val="00734C59"/>
    <w:rsid w:val="00745AC7"/>
    <w:rsid w:val="007A6626"/>
    <w:rsid w:val="007C6981"/>
    <w:rsid w:val="007D6497"/>
    <w:rsid w:val="00841136"/>
    <w:rsid w:val="00850A63"/>
    <w:rsid w:val="0085598D"/>
    <w:rsid w:val="008A27C2"/>
    <w:rsid w:val="008B6BDE"/>
    <w:rsid w:val="008F5CA1"/>
    <w:rsid w:val="00905B3A"/>
    <w:rsid w:val="00944ED3"/>
    <w:rsid w:val="00946307"/>
    <w:rsid w:val="009F67EF"/>
    <w:rsid w:val="009F7640"/>
    <w:rsid w:val="00A24DEB"/>
    <w:rsid w:val="00A61D52"/>
    <w:rsid w:val="00AB3A37"/>
    <w:rsid w:val="00AC5FCB"/>
    <w:rsid w:val="00AD1A89"/>
    <w:rsid w:val="00AE49E9"/>
    <w:rsid w:val="00AF447F"/>
    <w:rsid w:val="00AF71D9"/>
    <w:rsid w:val="00B42326"/>
    <w:rsid w:val="00BD3E15"/>
    <w:rsid w:val="00C35497"/>
    <w:rsid w:val="00C75DE6"/>
    <w:rsid w:val="00C8729B"/>
    <w:rsid w:val="00C938FE"/>
    <w:rsid w:val="00C96534"/>
    <w:rsid w:val="00CC1B8D"/>
    <w:rsid w:val="00CC3326"/>
    <w:rsid w:val="00D11A28"/>
    <w:rsid w:val="00D44304"/>
    <w:rsid w:val="00D848D9"/>
    <w:rsid w:val="00D87B05"/>
    <w:rsid w:val="00DA03C1"/>
    <w:rsid w:val="00E5716F"/>
    <w:rsid w:val="00E60C06"/>
    <w:rsid w:val="00E625C0"/>
    <w:rsid w:val="00E70661"/>
    <w:rsid w:val="00E73304"/>
    <w:rsid w:val="00E74B76"/>
    <w:rsid w:val="00EB2AEC"/>
    <w:rsid w:val="00EF00DA"/>
    <w:rsid w:val="00F139C4"/>
    <w:rsid w:val="00F17832"/>
    <w:rsid w:val="00F43139"/>
    <w:rsid w:val="00F77326"/>
    <w:rsid w:val="00F811D2"/>
    <w:rsid w:val="00FB14F6"/>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14DCF1"/>
  <w15:docId w15:val="{14B76FB1-39CE-4CE3-B8C0-D09AD715B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40" w:after="330" w:line="578" w:lineRule="auto"/>
      <w:outlineLvl w:val="0"/>
    </w:pPr>
    <w:rPr>
      <w:b/>
      <w:sz w:val="44"/>
      <w:szCs w:val="44"/>
    </w:rPr>
  </w:style>
  <w:style w:type="paragraph" w:styleId="Heading2">
    <w:name w:val="heading 2"/>
    <w:basedOn w:val="Normal"/>
    <w:next w:val="Normal"/>
    <w:uiPriority w:val="9"/>
    <w:semiHidden/>
    <w:unhideWhenUsed/>
    <w:qFormat/>
    <w:pPr>
      <w:keepNext/>
      <w:keepLines/>
      <w:spacing w:before="260" w:after="260" w:line="415" w:lineRule="auto"/>
      <w:outlineLvl w:val="1"/>
    </w:pPr>
    <w:rPr>
      <w:rFonts w:ascii="Luxi Sans" w:eastAsia="Luxi Sans" w:hAnsi="Luxi Sans" w:cs="Luxi Sans"/>
      <w:b/>
      <w:sz w:val="32"/>
      <w:szCs w:val="32"/>
    </w:rPr>
  </w:style>
  <w:style w:type="paragraph" w:styleId="Heading3">
    <w:name w:val="heading 3"/>
    <w:basedOn w:val="Normal"/>
    <w:next w:val="Normal"/>
    <w:uiPriority w:val="9"/>
    <w:semiHidden/>
    <w:unhideWhenUsed/>
    <w:qFormat/>
    <w:pPr>
      <w:keepNext/>
      <w:keepLines/>
      <w:spacing w:before="260" w:after="260" w:line="415" w:lineRule="auto"/>
      <w:outlineLvl w:val="2"/>
    </w:pPr>
    <w:rPr>
      <w:b/>
      <w:sz w:val="32"/>
      <w:szCs w:val="32"/>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625C0"/>
    <w:rPr>
      <w:color w:val="0000FF" w:themeColor="hyperlink"/>
      <w:u w:val="single"/>
    </w:rPr>
  </w:style>
  <w:style w:type="character" w:customStyle="1" w:styleId="UnresolvedMention1">
    <w:name w:val="Unresolved Mention1"/>
    <w:basedOn w:val="DefaultParagraphFont"/>
    <w:uiPriority w:val="99"/>
    <w:semiHidden/>
    <w:unhideWhenUsed/>
    <w:rsid w:val="00E625C0"/>
    <w:rPr>
      <w:color w:val="605E5C"/>
      <w:shd w:val="clear" w:color="auto" w:fill="E1DFDD"/>
    </w:rPr>
  </w:style>
  <w:style w:type="paragraph" w:styleId="Header">
    <w:name w:val="header"/>
    <w:basedOn w:val="Normal"/>
    <w:link w:val="HeaderChar"/>
    <w:uiPriority w:val="99"/>
    <w:unhideWhenUsed/>
    <w:rsid w:val="00AC5F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FCB"/>
  </w:style>
  <w:style w:type="paragraph" w:styleId="Footer">
    <w:name w:val="footer"/>
    <w:basedOn w:val="Normal"/>
    <w:link w:val="FooterChar"/>
    <w:uiPriority w:val="99"/>
    <w:unhideWhenUsed/>
    <w:rsid w:val="00AC5F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FCB"/>
  </w:style>
  <w:style w:type="table" w:styleId="TableGrid">
    <w:name w:val="Table Grid"/>
    <w:basedOn w:val="TableNormal"/>
    <w:uiPriority w:val="39"/>
    <w:rsid w:val="00CC3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222944">
      <w:bodyDiv w:val="1"/>
      <w:marLeft w:val="0"/>
      <w:marRight w:val="0"/>
      <w:marTop w:val="0"/>
      <w:marBottom w:val="0"/>
      <w:divBdr>
        <w:top w:val="none" w:sz="0" w:space="0" w:color="auto"/>
        <w:left w:val="none" w:sz="0" w:space="0" w:color="auto"/>
        <w:bottom w:val="none" w:sz="0" w:space="0" w:color="auto"/>
        <w:right w:val="none" w:sz="0" w:space="0" w:color="auto"/>
      </w:divBdr>
      <w:divsChild>
        <w:div w:id="95907310">
          <w:marLeft w:val="0"/>
          <w:marRight w:val="0"/>
          <w:marTop w:val="0"/>
          <w:marBottom w:val="0"/>
          <w:divBdr>
            <w:top w:val="none" w:sz="0" w:space="0" w:color="auto"/>
            <w:left w:val="none" w:sz="0" w:space="0" w:color="auto"/>
            <w:bottom w:val="none" w:sz="0" w:space="0" w:color="auto"/>
            <w:right w:val="none" w:sz="0" w:space="0" w:color="auto"/>
          </w:divBdr>
        </w:div>
        <w:div w:id="1995453391">
          <w:marLeft w:val="0"/>
          <w:marRight w:val="0"/>
          <w:marTop w:val="0"/>
          <w:marBottom w:val="0"/>
          <w:divBdr>
            <w:top w:val="none" w:sz="0" w:space="0" w:color="auto"/>
            <w:left w:val="none" w:sz="0" w:space="0" w:color="auto"/>
            <w:bottom w:val="none" w:sz="0" w:space="0" w:color="auto"/>
            <w:right w:val="none" w:sz="0" w:space="0" w:color="auto"/>
          </w:divBdr>
        </w:div>
      </w:divsChild>
    </w:div>
    <w:div w:id="1406687064">
      <w:bodyDiv w:val="1"/>
      <w:marLeft w:val="0"/>
      <w:marRight w:val="0"/>
      <w:marTop w:val="0"/>
      <w:marBottom w:val="0"/>
      <w:divBdr>
        <w:top w:val="none" w:sz="0" w:space="0" w:color="auto"/>
        <w:left w:val="none" w:sz="0" w:space="0" w:color="auto"/>
        <w:bottom w:val="none" w:sz="0" w:space="0" w:color="auto"/>
        <w:right w:val="none" w:sz="0" w:space="0" w:color="auto"/>
      </w:divBdr>
      <w:divsChild>
        <w:div w:id="45299745">
          <w:marLeft w:val="0"/>
          <w:marRight w:val="0"/>
          <w:marTop w:val="0"/>
          <w:marBottom w:val="0"/>
          <w:divBdr>
            <w:top w:val="none" w:sz="0" w:space="0" w:color="auto"/>
            <w:left w:val="none" w:sz="0" w:space="0" w:color="auto"/>
            <w:bottom w:val="none" w:sz="0" w:space="0" w:color="auto"/>
            <w:right w:val="none" w:sz="0" w:space="0" w:color="auto"/>
          </w:divBdr>
        </w:div>
        <w:div w:id="1877741373">
          <w:marLeft w:val="0"/>
          <w:marRight w:val="0"/>
          <w:marTop w:val="0"/>
          <w:marBottom w:val="0"/>
          <w:divBdr>
            <w:top w:val="none" w:sz="0" w:space="0" w:color="auto"/>
            <w:left w:val="none" w:sz="0" w:space="0" w:color="auto"/>
            <w:bottom w:val="none" w:sz="0" w:space="0" w:color="auto"/>
            <w:right w:val="none" w:sz="0" w:space="0" w:color="auto"/>
          </w:divBdr>
        </w:div>
        <w:div w:id="4692028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7</Pages>
  <Words>6458</Words>
  <Characters>3681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RCUB</dc:creator>
  <cp:lastModifiedBy>SDI PC New 16</cp:lastModifiedBy>
  <cp:revision>63</cp:revision>
  <dcterms:created xsi:type="dcterms:W3CDTF">2025-05-08T07:13:00Z</dcterms:created>
  <dcterms:modified xsi:type="dcterms:W3CDTF">2025-05-16T10:22:00Z</dcterms:modified>
</cp:coreProperties>
</file>